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671A2" w14:textId="1C5B5816" w:rsidR="00744471" w:rsidRDefault="00EE44E6" w:rsidP="00744471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rFonts w:ascii="Arial" w:hAnsi="Arial"/>
          <w:spacing w:val="-3"/>
        </w:rPr>
      </w:pPr>
      <w:r>
        <w:rPr>
          <w:rFonts w:ascii="Arial" w:hAnsi="Arial"/>
          <w:b/>
          <w:spacing w:val="-3"/>
          <w:sz w:val="26"/>
        </w:rPr>
        <w:t xml:space="preserve">U N I W E R S Y T E </w:t>
      </w:r>
      <w:proofErr w:type="gramStart"/>
      <w:r>
        <w:rPr>
          <w:rFonts w:ascii="Arial" w:hAnsi="Arial"/>
          <w:b/>
          <w:spacing w:val="-3"/>
          <w:sz w:val="26"/>
        </w:rPr>
        <w:t>T</w:t>
      </w:r>
      <w:r w:rsidR="00744471">
        <w:rPr>
          <w:rFonts w:ascii="Arial" w:hAnsi="Arial"/>
          <w:b/>
          <w:spacing w:val="-3"/>
          <w:sz w:val="26"/>
        </w:rPr>
        <w:t xml:space="preserve"> </w:t>
      </w:r>
      <w:bookmarkStart w:id="0" w:name="_GoBack"/>
      <w:bookmarkEnd w:id="0"/>
      <w:r>
        <w:rPr>
          <w:rFonts w:ascii="Arial" w:hAnsi="Arial"/>
          <w:b/>
          <w:spacing w:val="-3"/>
          <w:sz w:val="26"/>
        </w:rPr>
        <w:t xml:space="preserve">  </w:t>
      </w:r>
      <w:r w:rsidR="00744471">
        <w:rPr>
          <w:rFonts w:ascii="Arial" w:hAnsi="Arial"/>
          <w:b/>
          <w:spacing w:val="-3"/>
          <w:sz w:val="26"/>
        </w:rPr>
        <w:t>G</w:t>
      </w:r>
      <w:proofErr w:type="gramEnd"/>
      <w:r w:rsidR="00744471">
        <w:rPr>
          <w:rFonts w:ascii="Arial" w:hAnsi="Arial"/>
          <w:b/>
          <w:spacing w:val="-3"/>
          <w:sz w:val="26"/>
        </w:rPr>
        <w:t xml:space="preserve"> D A Ń S K I</w:t>
      </w:r>
    </w:p>
    <w:p w14:paraId="634109D2" w14:textId="4A0EE7C7" w:rsidR="009955F4" w:rsidRDefault="00744471" w:rsidP="009955F4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rFonts w:ascii="Arial" w:hAnsi="Arial"/>
          <w:spacing w:val="-3"/>
        </w:rPr>
      </w:pPr>
      <w:r w:rsidRPr="00744471">
        <w:rPr>
          <w:rFonts w:ascii="Arial" w:hAnsi="Arial"/>
          <w:b/>
          <w:spacing w:val="-3"/>
        </w:rPr>
        <w:t xml:space="preserve">Międzyuczelniany Wydział Biotechnologii UG i </w:t>
      </w:r>
      <w:proofErr w:type="spellStart"/>
      <w:r w:rsidRPr="00744471">
        <w:rPr>
          <w:rFonts w:ascii="Arial" w:hAnsi="Arial"/>
          <w:b/>
          <w:spacing w:val="-3"/>
        </w:rPr>
        <w:t>GUMed</w:t>
      </w:r>
      <w:proofErr w:type="spellEnd"/>
      <w:r w:rsidR="00BC577D">
        <w:rPr>
          <w:rFonts w:ascii="Arial" w:hAnsi="Arial"/>
          <w:spacing w:val="-3"/>
        </w:rPr>
        <w:tab/>
      </w:r>
    </w:p>
    <w:p w14:paraId="69554087" w14:textId="1342EE78" w:rsidR="00D00E7A" w:rsidRDefault="009955F4" w:rsidP="00D00E7A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 xml:space="preserve">WNIOSEK </w:t>
      </w:r>
      <w:r w:rsidR="00D00E7A">
        <w:rPr>
          <w:rFonts w:ascii="Arial" w:hAnsi="Arial"/>
          <w:b/>
          <w:spacing w:val="-3"/>
        </w:rPr>
        <w:t xml:space="preserve">O SFINANSOWANIE BADAŃ NAUKOWYCH </w:t>
      </w:r>
      <w:r>
        <w:rPr>
          <w:rFonts w:ascii="Arial" w:hAnsi="Arial"/>
          <w:b/>
          <w:spacing w:val="-3"/>
        </w:rPr>
        <w:t xml:space="preserve">UCZESTNIKÓW </w:t>
      </w:r>
    </w:p>
    <w:p w14:paraId="493F4FE1" w14:textId="77777777" w:rsidR="00D00E7A" w:rsidRDefault="00D00E7A" w:rsidP="00D00E7A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rFonts w:ascii="Arial" w:hAnsi="Arial"/>
          <w:b/>
          <w:spacing w:val="-3"/>
        </w:rPr>
      </w:pPr>
      <w:r w:rsidRPr="00D00E7A">
        <w:rPr>
          <w:rFonts w:ascii="Arial" w:hAnsi="Arial"/>
          <w:b/>
          <w:spacing w:val="-3"/>
        </w:rPr>
        <w:t>I</w:t>
      </w:r>
      <w:r>
        <w:rPr>
          <w:rFonts w:ascii="Arial" w:hAnsi="Arial"/>
          <w:b/>
          <w:spacing w:val="-3"/>
        </w:rPr>
        <w:t>NTERDYSCYPLINARYNYCH</w:t>
      </w:r>
      <w:r w:rsidRPr="00D00E7A">
        <w:rPr>
          <w:rFonts w:ascii="Arial" w:hAnsi="Arial"/>
          <w:b/>
          <w:spacing w:val="-3"/>
        </w:rPr>
        <w:t xml:space="preserve"> P</w:t>
      </w:r>
      <w:r>
        <w:rPr>
          <w:rFonts w:ascii="Arial" w:hAnsi="Arial"/>
          <w:b/>
          <w:spacing w:val="-3"/>
        </w:rPr>
        <w:t>RZYRODNICZO</w:t>
      </w:r>
      <w:r w:rsidRPr="00D00E7A">
        <w:rPr>
          <w:rFonts w:ascii="Arial" w:hAnsi="Arial"/>
          <w:b/>
          <w:spacing w:val="-3"/>
        </w:rPr>
        <w:t>-M</w:t>
      </w:r>
      <w:r>
        <w:rPr>
          <w:rFonts w:ascii="Arial" w:hAnsi="Arial"/>
          <w:b/>
          <w:spacing w:val="-3"/>
        </w:rPr>
        <w:t>ATEMATYCZNYCH</w:t>
      </w:r>
      <w:r w:rsidRPr="00D00E7A">
        <w:rPr>
          <w:rFonts w:ascii="Arial" w:hAnsi="Arial"/>
          <w:b/>
          <w:spacing w:val="-3"/>
        </w:rPr>
        <w:t xml:space="preserve"> S</w:t>
      </w:r>
      <w:r>
        <w:rPr>
          <w:rFonts w:ascii="Arial" w:hAnsi="Arial"/>
          <w:b/>
          <w:spacing w:val="-3"/>
        </w:rPr>
        <w:t>TUDIÓW</w:t>
      </w:r>
      <w:r w:rsidRPr="00D00E7A">
        <w:rPr>
          <w:rFonts w:ascii="Arial" w:hAnsi="Arial"/>
          <w:b/>
          <w:spacing w:val="-3"/>
        </w:rPr>
        <w:t xml:space="preserve"> D</w:t>
      </w:r>
      <w:r w:rsidR="009955F4">
        <w:rPr>
          <w:rFonts w:ascii="Arial" w:hAnsi="Arial"/>
          <w:b/>
          <w:spacing w:val="-3"/>
        </w:rPr>
        <w:t>OKTORANCKICH LISMIDOS</w:t>
      </w:r>
      <w:r w:rsidR="00BC577D">
        <w:rPr>
          <w:rFonts w:ascii="Arial" w:hAnsi="Arial"/>
          <w:b/>
          <w:spacing w:val="-3"/>
        </w:rPr>
        <w:t xml:space="preserve"> </w:t>
      </w:r>
    </w:p>
    <w:p w14:paraId="7231F890" w14:textId="06997C39" w:rsidR="008F1F92" w:rsidRDefault="00BC577D" w:rsidP="00D00E7A">
      <w:pPr>
        <w:tabs>
          <w:tab w:val="center" w:pos="5386"/>
          <w:tab w:val="right" w:pos="10773"/>
        </w:tabs>
        <w:suppressAutoHyphens/>
        <w:spacing w:line="287" w:lineRule="auto"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- KARTA TYTUŁOWA</w:t>
      </w:r>
    </w:p>
    <w:tbl>
      <w:tblPr>
        <w:tblW w:w="0" w:type="auto"/>
        <w:tblInd w:w="8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85" w:type="dxa"/>
          <w:right w:w="85" w:type="dxa"/>
        </w:tblCellMar>
        <w:tblLook w:val="00A0" w:firstRow="1" w:lastRow="0" w:firstColumn="1" w:lastColumn="0" w:noHBand="0" w:noVBand="0"/>
      </w:tblPr>
      <w:tblGrid>
        <w:gridCol w:w="5774"/>
        <w:gridCol w:w="2590"/>
        <w:gridCol w:w="2693"/>
      </w:tblGrid>
      <w:tr w:rsidR="009955F4" w14:paraId="1B7B8EA4" w14:textId="77777777">
        <w:trPr>
          <w:cantSplit/>
          <w:trHeight w:val="977"/>
        </w:trPr>
        <w:tc>
          <w:tcPr>
            <w:tcW w:w="5774" w:type="dxa"/>
            <w:tcBorders>
              <w:bottom w:val="single" w:sz="4" w:space="0" w:color="auto"/>
            </w:tcBorders>
          </w:tcPr>
          <w:p w14:paraId="0219ACAC" w14:textId="77777777" w:rsidR="009955F4" w:rsidRDefault="009955F4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caps/>
                <w:spacing w:val="-2"/>
                <w:sz w:val="16"/>
              </w:rPr>
            </w:pPr>
            <w:r>
              <w:rPr>
                <w:rFonts w:ascii="Arial" w:hAnsi="Arial"/>
                <w:spacing w:val="-3"/>
              </w:rPr>
              <w:t xml:space="preserve"> </w:t>
            </w:r>
            <w:proofErr w:type="gramStart"/>
            <w:r>
              <w:rPr>
                <w:rFonts w:ascii="Arial" w:hAnsi="Arial"/>
                <w:spacing w:val="-3"/>
              </w:rPr>
              <w:t>TYTUŁ  PROJEKTU</w:t>
            </w:r>
            <w:proofErr w:type="gramEnd"/>
          </w:p>
        </w:tc>
        <w:tc>
          <w:tcPr>
            <w:tcW w:w="5283" w:type="dxa"/>
            <w:gridSpan w:val="2"/>
            <w:vMerge w:val="restart"/>
          </w:tcPr>
          <w:p w14:paraId="1920D441" w14:textId="77777777" w:rsidR="009955F4" w:rsidRDefault="009955F4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caps/>
                <w:spacing w:val="-2"/>
                <w:sz w:val="18"/>
              </w:rPr>
            </w:pPr>
            <w:r>
              <w:rPr>
                <w:rFonts w:ascii="Arial" w:hAnsi="Arial"/>
                <w:caps/>
                <w:spacing w:val="-2"/>
                <w:sz w:val="18"/>
              </w:rPr>
              <w:t>Data wpłynięcia..............................................</w:t>
            </w:r>
          </w:p>
        </w:tc>
      </w:tr>
      <w:tr w:rsidR="009955F4" w14:paraId="4DAC5258" w14:textId="77777777">
        <w:trPr>
          <w:cantSplit/>
          <w:trHeight w:val="429"/>
        </w:trPr>
        <w:tc>
          <w:tcPr>
            <w:tcW w:w="5774" w:type="dxa"/>
            <w:tcBorders>
              <w:top w:val="single" w:sz="4" w:space="0" w:color="auto"/>
            </w:tcBorders>
          </w:tcPr>
          <w:p w14:paraId="6E1BF8ED" w14:textId="160F8F25" w:rsidR="009955F4" w:rsidRDefault="009955F4" w:rsidP="00987D01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spacing w:val="-3"/>
              </w:rPr>
            </w:pPr>
            <w:r>
              <w:rPr>
                <w:rFonts w:ascii="Arial" w:hAnsi="Arial"/>
                <w:spacing w:val="-2"/>
                <w:sz w:val="16"/>
              </w:rPr>
              <w:t>Czas trwania projektu : do 31 grudnia 2021</w:t>
            </w:r>
          </w:p>
        </w:tc>
        <w:tc>
          <w:tcPr>
            <w:tcW w:w="5283" w:type="dxa"/>
            <w:gridSpan w:val="2"/>
            <w:vMerge/>
          </w:tcPr>
          <w:p w14:paraId="422983A6" w14:textId="77777777" w:rsidR="009955F4" w:rsidRDefault="009955F4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caps/>
                <w:spacing w:val="-2"/>
                <w:sz w:val="18"/>
              </w:rPr>
            </w:pPr>
          </w:p>
        </w:tc>
      </w:tr>
      <w:tr w:rsidR="009955F4" w14:paraId="191A077C" w14:textId="77777777" w:rsidTr="00D9580E">
        <w:trPr>
          <w:cantSplit/>
          <w:trHeight w:val="892"/>
        </w:trPr>
        <w:tc>
          <w:tcPr>
            <w:tcW w:w="5774" w:type="dxa"/>
            <w:tcBorders>
              <w:bottom w:val="single" w:sz="4" w:space="0" w:color="auto"/>
            </w:tcBorders>
          </w:tcPr>
          <w:p w14:paraId="66DFC80B" w14:textId="77777777" w:rsidR="009955F4" w:rsidRDefault="009955F4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WNIOSKODAWCA</w:t>
            </w:r>
            <w:r>
              <w:rPr>
                <w:rFonts w:ascii="Arial" w:hAnsi="Arial"/>
                <w:spacing w:val="-1"/>
                <w:sz w:val="14"/>
              </w:rPr>
              <w:t xml:space="preserve"> (imię i nazwisko, rok studiów)</w:t>
            </w:r>
          </w:p>
        </w:tc>
        <w:tc>
          <w:tcPr>
            <w:tcW w:w="5283" w:type="dxa"/>
            <w:gridSpan w:val="2"/>
            <w:vMerge/>
          </w:tcPr>
          <w:p w14:paraId="64046EC2" w14:textId="38DE95EF" w:rsidR="009955F4" w:rsidRDefault="009955F4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spacing w:val="-2"/>
                <w:sz w:val="18"/>
              </w:rPr>
            </w:pPr>
          </w:p>
        </w:tc>
      </w:tr>
      <w:tr w:rsidR="009955F4" w14:paraId="6AC5F0D9" w14:textId="77777777" w:rsidTr="009955F4">
        <w:trPr>
          <w:cantSplit/>
          <w:trHeight w:val="824"/>
        </w:trPr>
        <w:tc>
          <w:tcPr>
            <w:tcW w:w="5774" w:type="dxa"/>
            <w:tcBorders>
              <w:top w:val="single" w:sz="4" w:space="0" w:color="auto"/>
              <w:bottom w:val="nil"/>
            </w:tcBorders>
          </w:tcPr>
          <w:p w14:paraId="169DCEF4" w14:textId="48CBF671" w:rsidR="009955F4" w:rsidRDefault="009955F4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Miejsce pracy kierownika projektu (instytut, </w:t>
            </w:r>
            <w:r w:rsidR="00CB0ED4">
              <w:rPr>
                <w:rFonts w:ascii="Arial" w:hAnsi="Arial"/>
                <w:spacing w:val="-2"/>
                <w:sz w:val="18"/>
              </w:rPr>
              <w:t>pracownia/zakład</w:t>
            </w:r>
            <w:r>
              <w:rPr>
                <w:rFonts w:ascii="Arial" w:hAnsi="Arial"/>
                <w:spacing w:val="-2"/>
                <w:sz w:val="18"/>
              </w:rPr>
              <w:t>, tel.)</w:t>
            </w:r>
          </w:p>
          <w:p w14:paraId="3F19353E" w14:textId="77777777" w:rsidR="009955F4" w:rsidRDefault="009955F4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</w:tc>
        <w:tc>
          <w:tcPr>
            <w:tcW w:w="5283" w:type="dxa"/>
            <w:gridSpan w:val="2"/>
            <w:vMerge/>
            <w:tcBorders>
              <w:bottom w:val="single" w:sz="4" w:space="0" w:color="auto"/>
            </w:tcBorders>
          </w:tcPr>
          <w:p w14:paraId="451C53C1" w14:textId="77777777" w:rsidR="009955F4" w:rsidRDefault="009955F4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</w:tc>
      </w:tr>
      <w:tr w:rsidR="008F1F92" w14:paraId="01ED02B8" w14:textId="77777777">
        <w:trPr>
          <w:cantSplit/>
        </w:trPr>
        <w:tc>
          <w:tcPr>
            <w:tcW w:w="5774" w:type="dxa"/>
            <w:vMerge w:val="restart"/>
          </w:tcPr>
          <w:p w14:paraId="46B59796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Czy te</w:t>
            </w:r>
            <w:r w:rsidR="00744471">
              <w:rPr>
                <w:rFonts w:ascii="Arial" w:hAnsi="Arial"/>
                <w:spacing w:val="-2"/>
                <w:sz w:val="18"/>
              </w:rPr>
              <w:t>mat jest fragmentem innego projektu badawczego</w:t>
            </w:r>
            <w:r>
              <w:rPr>
                <w:rFonts w:ascii="Arial" w:hAnsi="Arial"/>
                <w:spacing w:val="-2"/>
                <w:sz w:val="18"/>
              </w:rPr>
              <w:t>?</w:t>
            </w:r>
          </w:p>
          <w:p w14:paraId="3F853EEB" w14:textId="77777777" w:rsidR="008F1F92" w:rsidRDefault="008F1F92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  <w:p w14:paraId="75CB86A6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 xml:space="preserve">tak        </w:t>
            </w: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nie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t xml:space="preserve">              </w:t>
            </w:r>
          </w:p>
          <w:p w14:paraId="1BF980DF" w14:textId="77777777" w:rsidR="008F1F92" w:rsidRDefault="00BC577D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</w:t>
            </w:r>
          </w:p>
        </w:tc>
        <w:tc>
          <w:tcPr>
            <w:tcW w:w="5283" w:type="dxa"/>
            <w:gridSpan w:val="2"/>
            <w:tcBorders>
              <w:bottom w:val="nil"/>
            </w:tcBorders>
          </w:tcPr>
          <w:p w14:paraId="4DD1BA83" w14:textId="5272481F" w:rsidR="008F1F92" w:rsidRDefault="0080248C">
            <w:pPr>
              <w:tabs>
                <w:tab w:val="left" w:pos="-720"/>
              </w:tabs>
              <w:suppressAutoHyphens/>
              <w:spacing w:before="22" w:after="140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Kosztorys</w:t>
            </w:r>
          </w:p>
        </w:tc>
      </w:tr>
      <w:tr w:rsidR="008F1F92" w14:paraId="2DC45045" w14:textId="77777777">
        <w:trPr>
          <w:cantSplit/>
          <w:trHeight w:val="309"/>
        </w:trPr>
        <w:tc>
          <w:tcPr>
            <w:tcW w:w="5774" w:type="dxa"/>
            <w:vMerge/>
            <w:tcBorders>
              <w:bottom w:val="single" w:sz="4" w:space="0" w:color="auto"/>
            </w:tcBorders>
          </w:tcPr>
          <w:p w14:paraId="7C8DF91F" w14:textId="77777777" w:rsidR="008F1F92" w:rsidRDefault="008F1F92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</w:rPr>
            </w:pPr>
          </w:p>
        </w:tc>
        <w:tc>
          <w:tcPr>
            <w:tcW w:w="2590" w:type="dxa"/>
            <w:tcBorders>
              <w:top w:val="nil"/>
            </w:tcBorders>
          </w:tcPr>
          <w:p w14:paraId="6D9B27E0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jc w:val="center"/>
              <w:rPr>
                <w:rFonts w:ascii="Arial" w:hAnsi="Arial"/>
                <w:spacing w:val="-2"/>
                <w:sz w:val="18"/>
              </w:rPr>
            </w:pPr>
            <w:proofErr w:type="gramStart"/>
            <w:r>
              <w:rPr>
                <w:rFonts w:ascii="Arial" w:hAnsi="Arial"/>
                <w:spacing w:val="-2"/>
                <w:sz w:val="18"/>
              </w:rPr>
              <w:t>proponowany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t>:</w:t>
            </w:r>
          </w:p>
          <w:p w14:paraId="7455B8D4" w14:textId="77777777" w:rsidR="008F1F92" w:rsidRDefault="008F1F92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  <w:p w14:paraId="17A091FB" w14:textId="77777777" w:rsidR="008F1F92" w:rsidRDefault="00BC577D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....................................... 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>zł</w:t>
            </w:r>
            <w:proofErr w:type="gramEnd"/>
          </w:p>
        </w:tc>
        <w:tc>
          <w:tcPr>
            <w:tcW w:w="2693" w:type="dxa"/>
            <w:tcBorders>
              <w:top w:val="nil"/>
            </w:tcBorders>
          </w:tcPr>
          <w:p w14:paraId="060D127E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jc w:val="center"/>
              <w:rPr>
                <w:rFonts w:ascii="Arial" w:hAnsi="Arial"/>
                <w:spacing w:val="-2"/>
                <w:sz w:val="18"/>
              </w:rPr>
            </w:pPr>
            <w:proofErr w:type="gramStart"/>
            <w:r>
              <w:rPr>
                <w:rFonts w:ascii="Arial" w:hAnsi="Arial"/>
                <w:spacing w:val="-2"/>
                <w:sz w:val="18"/>
              </w:rPr>
              <w:t>zatwierdzony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t>:</w:t>
            </w:r>
          </w:p>
          <w:p w14:paraId="3E8B2A1D" w14:textId="77777777" w:rsidR="008F1F92" w:rsidRDefault="008F1F92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  <w:p w14:paraId="7BDB792B" w14:textId="77777777" w:rsidR="008F1F92" w:rsidRDefault="00BC577D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......................................... 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>zł</w:t>
            </w:r>
            <w:proofErr w:type="gramEnd"/>
          </w:p>
        </w:tc>
      </w:tr>
      <w:tr w:rsidR="008F1F92" w14:paraId="0ED88411" w14:textId="77777777">
        <w:tc>
          <w:tcPr>
            <w:tcW w:w="11057" w:type="dxa"/>
            <w:gridSpan w:val="3"/>
          </w:tcPr>
          <w:p w14:paraId="5F484566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b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Oświadczenie kierownika</w:t>
            </w:r>
            <w:r>
              <w:rPr>
                <w:rFonts w:ascii="Arial" w:hAnsi="Arial"/>
                <w:b/>
                <w:spacing w:val="-2"/>
                <w:sz w:val="18"/>
              </w:rPr>
              <w:t>:</w:t>
            </w:r>
          </w:p>
          <w:p w14:paraId="729B4E31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Zobowiązuję się do </w:t>
            </w:r>
            <w:r w:rsidR="00744471">
              <w:rPr>
                <w:rFonts w:ascii="Arial" w:hAnsi="Arial"/>
                <w:spacing w:val="-2"/>
                <w:sz w:val="18"/>
              </w:rPr>
              <w:t xml:space="preserve">wydatkowania przyznanych środków do </w:t>
            </w:r>
            <w:r w:rsidR="00744471" w:rsidRPr="000251BF">
              <w:rPr>
                <w:rFonts w:ascii="Arial" w:hAnsi="Arial"/>
                <w:spacing w:val="-2"/>
                <w:sz w:val="18"/>
                <w:u w:val="single"/>
              </w:rPr>
              <w:t>końca roku 20</w:t>
            </w:r>
            <w:r w:rsidR="00FF3193">
              <w:rPr>
                <w:rFonts w:ascii="Arial" w:hAnsi="Arial"/>
                <w:spacing w:val="-2"/>
                <w:sz w:val="18"/>
                <w:u w:val="single"/>
              </w:rPr>
              <w:t>21</w:t>
            </w:r>
            <w:r>
              <w:rPr>
                <w:rFonts w:ascii="Arial" w:hAnsi="Arial"/>
                <w:spacing w:val="-2"/>
                <w:sz w:val="18"/>
              </w:rPr>
              <w:t xml:space="preserve">.                   </w:t>
            </w:r>
          </w:p>
          <w:p w14:paraId="4B139C78" w14:textId="77777777" w:rsidR="008F1F92" w:rsidRDefault="00F52901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(faktury z dat</w:t>
            </w:r>
            <w:r w:rsidR="00574F0D">
              <w:rPr>
                <w:rFonts w:ascii="Arial" w:hAnsi="Arial"/>
                <w:spacing w:val="-2"/>
                <w:sz w:val="18"/>
              </w:rPr>
              <w:t>ą nie późniejszą niż 31.XII.20</w:t>
            </w:r>
            <w:r w:rsidR="00FF3193">
              <w:rPr>
                <w:rFonts w:ascii="Arial" w:hAnsi="Arial"/>
                <w:spacing w:val="-2"/>
                <w:sz w:val="18"/>
              </w:rPr>
              <w:t>21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>r)</w:t>
            </w:r>
            <w:r w:rsidR="00744471">
              <w:rPr>
                <w:rFonts w:ascii="Arial" w:hAnsi="Arial"/>
                <w:spacing w:val="-2"/>
                <w:sz w:val="18"/>
              </w:rPr>
              <w:t xml:space="preserve">                                                 </w:t>
            </w:r>
            <w:proofErr w:type="gramEnd"/>
            <w:r w:rsidR="00744471">
              <w:rPr>
                <w:rFonts w:ascii="Arial" w:hAnsi="Arial"/>
                <w:spacing w:val="-2"/>
                <w:sz w:val="18"/>
              </w:rPr>
              <w:t xml:space="preserve">        </w:t>
            </w:r>
            <w:r w:rsidR="00BC577D">
              <w:rPr>
                <w:rFonts w:ascii="Arial" w:hAnsi="Arial"/>
                <w:spacing w:val="-2"/>
                <w:sz w:val="18"/>
              </w:rPr>
              <w:t xml:space="preserve">                                                  ..................................</w:t>
            </w:r>
          </w:p>
          <w:p w14:paraId="4A668C5F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(podpis)             </w:t>
            </w:r>
          </w:p>
          <w:p w14:paraId="5B23FE1D" w14:textId="77777777" w:rsidR="008F1F92" w:rsidRDefault="008F1F92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</w:p>
        </w:tc>
      </w:tr>
      <w:tr w:rsidR="008F1F92" w14:paraId="32604A14" w14:textId="77777777">
        <w:tc>
          <w:tcPr>
            <w:tcW w:w="11057" w:type="dxa"/>
            <w:gridSpan w:val="3"/>
          </w:tcPr>
          <w:p w14:paraId="234F3860" w14:textId="77777777" w:rsidR="00744471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Oświadczenie kierownika projektu: </w:t>
            </w:r>
          </w:p>
          <w:p w14:paraId="31327732" w14:textId="77777777" w:rsidR="008F1F92" w:rsidRDefault="00BC577D">
            <w:pPr>
              <w:tabs>
                <w:tab w:val="left" w:pos="-720"/>
              </w:tabs>
              <w:suppressAutoHyphens/>
              <w:spacing w:before="2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Zobowiązuję się do:</w:t>
            </w:r>
          </w:p>
          <w:p w14:paraId="7813751B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6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1. </w:t>
            </w:r>
            <w:proofErr w:type="gramStart"/>
            <w:r w:rsidR="00F52901">
              <w:rPr>
                <w:rFonts w:ascii="Arial" w:hAnsi="Arial"/>
                <w:spacing w:val="-1"/>
                <w:sz w:val="18"/>
              </w:rPr>
              <w:t>rozliczenia</w:t>
            </w:r>
            <w:proofErr w:type="gramEnd"/>
            <w:r w:rsidR="00F52901">
              <w:rPr>
                <w:rFonts w:ascii="Arial" w:hAnsi="Arial"/>
                <w:spacing w:val="-1"/>
                <w:sz w:val="18"/>
              </w:rPr>
              <w:t xml:space="preserve"> </w:t>
            </w:r>
            <w:r>
              <w:rPr>
                <w:rFonts w:ascii="Arial" w:hAnsi="Arial"/>
                <w:spacing w:val="-1"/>
                <w:sz w:val="18"/>
              </w:rPr>
              <w:t xml:space="preserve">finansowego projektu do </w:t>
            </w:r>
            <w:r w:rsidRPr="00987D01">
              <w:rPr>
                <w:rFonts w:ascii="Arial" w:hAnsi="Arial"/>
                <w:b/>
                <w:color w:val="FF0000"/>
                <w:spacing w:val="-1"/>
                <w:sz w:val="18"/>
              </w:rPr>
              <w:t>31.</w:t>
            </w:r>
            <w:r w:rsidR="00574F0D" w:rsidRPr="00987D01">
              <w:rPr>
                <w:rFonts w:ascii="Arial" w:hAnsi="Arial"/>
                <w:b/>
                <w:color w:val="FF0000"/>
                <w:spacing w:val="-1"/>
                <w:sz w:val="18"/>
              </w:rPr>
              <w:t>01.20</w:t>
            </w:r>
            <w:r w:rsidR="00FF3193">
              <w:rPr>
                <w:rFonts w:ascii="Arial" w:hAnsi="Arial"/>
                <w:b/>
                <w:color w:val="FF0000"/>
                <w:spacing w:val="-1"/>
                <w:sz w:val="18"/>
              </w:rPr>
              <w:t>21</w:t>
            </w:r>
            <w:r>
              <w:rPr>
                <w:rFonts w:ascii="Arial" w:hAnsi="Arial"/>
                <w:spacing w:val="-1"/>
                <w:sz w:val="18"/>
              </w:rPr>
              <w:t xml:space="preserve"> </w:t>
            </w:r>
            <w:proofErr w:type="gramStart"/>
            <w:r>
              <w:rPr>
                <w:rFonts w:ascii="Arial" w:hAnsi="Arial"/>
                <w:spacing w:val="-1"/>
                <w:sz w:val="18"/>
              </w:rPr>
              <w:t>r</w:t>
            </w:r>
            <w:proofErr w:type="gramEnd"/>
            <w:r>
              <w:rPr>
                <w:rFonts w:ascii="Arial" w:hAnsi="Arial"/>
                <w:spacing w:val="-1"/>
                <w:sz w:val="18"/>
              </w:rPr>
              <w:t>.</w:t>
            </w:r>
          </w:p>
          <w:p w14:paraId="1AAB772E" w14:textId="6FFCF0BE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2.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>złożenia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t xml:space="preserve"> sprawozdania merytorycznego do </w:t>
            </w:r>
            <w:r w:rsidR="000251BF" w:rsidRPr="00987D01">
              <w:rPr>
                <w:rFonts w:ascii="Arial" w:hAnsi="Arial"/>
                <w:b/>
                <w:color w:val="FF0000"/>
                <w:spacing w:val="-2"/>
                <w:sz w:val="18"/>
              </w:rPr>
              <w:t>31.01.</w:t>
            </w:r>
            <w:r w:rsidR="00574F0D" w:rsidRPr="00987D01">
              <w:rPr>
                <w:rFonts w:ascii="Arial" w:hAnsi="Arial"/>
                <w:b/>
                <w:color w:val="FF0000"/>
                <w:spacing w:val="-2"/>
                <w:sz w:val="18"/>
              </w:rPr>
              <w:t>20</w:t>
            </w:r>
            <w:r w:rsidR="00FF3193">
              <w:rPr>
                <w:rFonts w:ascii="Arial" w:hAnsi="Arial"/>
                <w:b/>
                <w:color w:val="FF0000"/>
                <w:spacing w:val="-2"/>
                <w:sz w:val="18"/>
              </w:rPr>
              <w:t>21</w:t>
            </w:r>
            <w:r w:rsidR="0013033B">
              <w:rPr>
                <w:rFonts w:ascii="Arial" w:hAnsi="Arial"/>
                <w:spacing w:val="-2"/>
                <w:sz w:val="18"/>
              </w:rPr>
              <w:t xml:space="preserve"> </w:t>
            </w:r>
            <w:proofErr w:type="gramStart"/>
            <w:r w:rsidR="0013033B">
              <w:rPr>
                <w:rFonts w:ascii="Arial" w:hAnsi="Arial"/>
                <w:spacing w:val="-2"/>
                <w:sz w:val="18"/>
              </w:rPr>
              <w:t>r</w:t>
            </w:r>
            <w:proofErr w:type="gramEnd"/>
            <w:r w:rsidR="0013033B">
              <w:rPr>
                <w:rFonts w:ascii="Arial" w:hAnsi="Arial"/>
                <w:spacing w:val="-2"/>
                <w:sz w:val="18"/>
              </w:rPr>
              <w:t>.</w:t>
            </w:r>
          </w:p>
          <w:p w14:paraId="3F07D177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....................................</w:t>
            </w:r>
          </w:p>
          <w:p w14:paraId="29FB8D16" w14:textId="77777777" w:rsidR="008F1F92" w:rsidRDefault="00BC577D">
            <w:pPr>
              <w:tabs>
                <w:tab w:val="left" w:pos="-720"/>
              </w:tabs>
              <w:suppressAutoHyphens/>
              <w:spacing w:after="140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                                                                                                                                                                                   (podpis)</w:t>
            </w:r>
          </w:p>
        </w:tc>
      </w:tr>
      <w:tr w:rsidR="008F1F92" w14:paraId="681CDC88" w14:textId="77777777">
        <w:trPr>
          <w:trHeight w:val="1846"/>
        </w:trPr>
        <w:tc>
          <w:tcPr>
            <w:tcW w:w="5774" w:type="dxa"/>
          </w:tcPr>
          <w:p w14:paraId="7C5B0B1F" w14:textId="77777777" w:rsidR="008F1F92" w:rsidRDefault="00BC577D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  <w:u w:val="single"/>
              </w:rPr>
            </w:pPr>
            <w:r>
              <w:rPr>
                <w:rFonts w:ascii="Arial" w:hAnsi="Arial"/>
                <w:spacing w:val="-2"/>
                <w:sz w:val="18"/>
                <w:u w:val="single"/>
              </w:rPr>
              <w:t xml:space="preserve">UWAGI: </w:t>
            </w:r>
          </w:p>
          <w:p w14:paraId="4BC6ADE8" w14:textId="77777777" w:rsidR="008F1F92" w:rsidRDefault="008F1F92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  <w:u w:val="single"/>
              </w:rPr>
            </w:pPr>
          </w:p>
          <w:p w14:paraId="200A6AAF" w14:textId="77777777" w:rsidR="004548B3" w:rsidRDefault="004548B3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  <w:u w:val="single"/>
              </w:rPr>
            </w:pPr>
          </w:p>
          <w:p w14:paraId="4AAB8767" w14:textId="2D22A63E" w:rsidR="008F1F92" w:rsidRDefault="00444394" w:rsidP="0013033B">
            <w:pPr>
              <w:tabs>
                <w:tab w:val="left" w:pos="-720"/>
              </w:tabs>
              <w:suppressAutoHyphens/>
              <w:spacing w:before="22" w:after="140"/>
              <w:rPr>
                <w:rFonts w:ascii="Arial" w:hAnsi="Arial"/>
                <w:spacing w:val="-2"/>
                <w:sz w:val="18"/>
                <w:u w:val="single"/>
              </w:rPr>
            </w:pPr>
            <w:r>
              <w:rPr>
                <w:rFonts w:ascii="Arial" w:hAnsi="Arial"/>
                <w:spacing w:val="-2"/>
                <w:sz w:val="18"/>
                <w:u w:val="single"/>
              </w:rPr>
              <w:t xml:space="preserve">Zgoda </w:t>
            </w:r>
            <w:r w:rsidR="0013033B">
              <w:rPr>
                <w:rFonts w:ascii="Arial" w:hAnsi="Arial"/>
                <w:spacing w:val="-2"/>
                <w:sz w:val="18"/>
                <w:u w:val="single"/>
              </w:rPr>
              <w:t>kierownika pracowni/zakładu</w:t>
            </w:r>
            <w:r>
              <w:rPr>
                <w:rFonts w:ascii="Arial" w:hAnsi="Arial"/>
                <w:spacing w:val="-2"/>
                <w:sz w:val="18"/>
                <w:u w:val="single"/>
              </w:rPr>
              <w:t xml:space="preserve"> na złożenie wniosku</w:t>
            </w:r>
          </w:p>
        </w:tc>
        <w:tc>
          <w:tcPr>
            <w:tcW w:w="5283" w:type="dxa"/>
            <w:gridSpan w:val="2"/>
          </w:tcPr>
          <w:p w14:paraId="31764D5D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Akceptuję     </w:t>
            </w:r>
          </w:p>
          <w:p w14:paraId="2282C58C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Nie akceptuję                           </w:t>
            </w:r>
          </w:p>
          <w:p w14:paraId="0DE160C2" w14:textId="77777777" w:rsidR="008F1F92" w:rsidRDefault="008F1F92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</w:p>
          <w:p w14:paraId="1A499E3D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                                          ..............................................</w:t>
            </w:r>
          </w:p>
          <w:p w14:paraId="154840A3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                                    </w:t>
            </w:r>
            <w:r w:rsidR="00744471">
              <w:rPr>
                <w:rFonts w:ascii="Arial" w:hAnsi="Arial"/>
                <w:spacing w:val="-2"/>
                <w:sz w:val="18"/>
              </w:rPr>
              <w:t xml:space="preserve">    DZIEKAN MWB</w:t>
            </w:r>
            <w:r w:rsidR="000251BF">
              <w:rPr>
                <w:rFonts w:ascii="Arial" w:hAnsi="Arial"/>
                <w:spacing w:val="-2"/>
                <w:sz w:val="18"/>
              </w:rPr>
              <w:t xml:space="preserve"> UG i </w:t>
            </w:r>
            <w:proofErr w:type="spellStart"/>
            <w:r w:rsidR="000251BF">
              <w:rPr>
                <w:rFonts w:ascii="Arial" w:hAnsi="Arial"/>
                <w:spacing w:val="-2"/>
                <w:sz w:val="18"/>
              </w:rPr>
              <w:t>GUMed</w:t>
            </w:r>
            <w:proofErr w:type="spellEnd"/>
          </w:p>
          <w:p w14:paraId="0FE462B8" w14:textId="3CEEBAA4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             </w:t>
            </w:r>
            <w:r w:rsidR="000251BF">
              <w:rPr>
                <w:rFonts w:ascii="Arial" w:hAnsi="Arial"/>
                <w:spacing w:val="-2"/>
                <w:sz w:val="18"/>
              </w:rPr>
              <w:t xml:space="preserve">  </w:t>
            </w:r>
            <w:r>
              <w:rPr>
                <w:rFonts w:ascii="Arial" w:hAnsi="Arial"/>
                <w:spacing w:val="-2"/>
                <w:sz w:val="18"/>
              </w:rPr>
              <w:t xml:space="preserve">                                    </w:t>
            </w:r>
            <w:r w:rsidR="00744471">
              <w:rPr>
                <w:rFonts w:ascii="Arial" w:hAnsi="Arial"/>
                <w:spacing w:val="-2"/>
                <w:sz w:val="18"/>
              </w:rPr>
              <w:t xml:space="preserve">   </w:t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proofErr w:type="gramStart"/>
            <w:r w:rsidR="00744471">
              <w:rPr>
                <w:rFonts w:ascii="Arial" w:hAnsi="Arial"/>
                <w:spacing w:val="-2"/>
                <w:sz w:val="18"/>
              </w:rPr>
              <w:t>dr</w:t>
            </w:r>
            <w:proofErr w:type="gramEnd"/>
            <w:r w:rsidR="00744471">
              <w:rPr>
                <w:rFonts w:ascii="Arial" w:hAnsi="Arial"/>
                <w:spacing w:val="-2"/>
                <w:sz w:val="18"/>
              </w:rPr>
              <w:t xml:space="preserve"> hab. </w:t>
            </w:r>
            <w:r w:rsidR="00B6278B">
              <w:rPr>
                <w:rFonts w:ascii="Arial" w:hAnsi="Arial"/>
                <w:spacing w:val="-2"/>
                <w:sz w:val="18"/>
              </w:rPr>
              <w:t>Ewelina Król, prof. UG</w:t>
            </w:r>
          </w:p>
          <w:p w14:paraId="47ABD47B" w14:textId="77777777" w:rsidR="008F1F92" w:rsidRDefault="008F1F92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</w:p>
          <w:p w14:paraId="26034FE5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Gdańsk, dnia ............................       .</w:t>
            </w:r>
          </w:p>
        </w:tc>
      </w:tr>
    </w:tbl>
    <w:p w14:paraId="36452D2A" w14:textId="2C185CBB" w:rsidR="008F1F92" w:rsidRPr="00216F3C" w:rsidRDefault="00BC577D" w:rsidP="00216F3C">
      <w:pPr>
        <w:tabs>
          <w:tab w:val="left" w:pos="-720"/>
        </w:tabs>
        <w:suppressAutoHyphens/>
        <w:jc w:val="right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 xml:space="preserve"> </w:t>
      </w:r>
      <w:r w:rsidR="00B6278B">
        <w:rPr>
          <w:rFonts w:ascii="Arial" w:hAnsi="Arial"/>
          <w:spacing w:val="-3"/>
        </w:rPr>
        <w:t xml:space="preserve">                              </w:t>
      </w:r>
    </w:p>
    <w:p w14:paraId="3DA9F7DA" w14:textId="482FA7DA" w:rsidR="00744471" w:rsidRDefault="00BC577D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  <w:r>
        <w:rPr>
          <w:rFonts w:ascii="Arial" w:hAnsi="Arial"/>
          <w:b/>
          <w:spacing w:val="-3"/>
          <w:sz w:val="26"/>
        </w:rPr>
        <w:tab/>
      </w:r>
    </w:p>
    <w:p w14:paraId="67473CD8" w14:textId="1701D281" w:rsidR="00B6278B" w:rsidRDefault="00B6278B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3BF55E41" w14:textId="4F2DB0B7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26E132CD" w14:textId="28669F8A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04034C66" w14:textId="0D96A1AD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66C51B4C" w14:textId="32B52E51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6BBEAEFE" w14:textId="0D4C30C0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3EF6ED92" w14:textId="2204E03E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301B7B13" w14:textId="294D457F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146FD874" w14:textId="21CFA047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354477DE" w14:textId="1EB762B5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7C52722C" w14:textId="01F2F993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615D2BFB" w14:textId="4E6D2323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4BE9D639" w14:textId="25507164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1A1ACD24" w14:textId="113CA051" w:rsidR="0013033B" w:rsidRDefault="0013033B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5DDF0CC7" w14:textId="50FA27D3" w:rsidR="0013033B" w:rsidRDefault="0013033B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27D6BB52" w14:textId="77777777" w:rsidR="0013033B" w:rsidRDefault="0013033B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061129A4" w14:textId="5B771B6B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0363C379" w14:textId="254EA624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55487ADC" w14:textId="589E2436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45E000BC" w14:textId="77777777" w:rsidR="00363C49" w:rsidRDefault="00363C49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27EFA43F" w14:textId="77777777" w:rsidR="00B6278B" w:rsidRPr="00744471" w:rsidRDefault="00B6278B" w:rsidP="00B6278B">
      <w:pPr>
        <w:tabs>
          <w:tab w:val="center" w:pos="5386"/>
        </w:tabs>
        <w:suppressAutoHyphens/>
        <w:spacing w:line="215" w:lineRule="auto"/>
        <w:jc w:val="both"/>
        <w:rPr>
          <w:rFonts w:ascii="Arial" w:hAnsi="Arial"/>
          <w:b/>
          <w:spacing w:val="-3"/>
          <w:sz w:val="26"/>
        </w:rPr>
      </w:pPr>
    </w:p>
    <w:p w14:paraId="3C962848" w14:textId="4FC1EBAC" w:rsidR="008F1F92" w:rsidRDefault="00BC577D" w:rsidP="000251BF">
      <w:pPr>
        <w:tabs>
          <w:tab w:val="center" w:pos="5386"/>
        </w:tabs>
        <w:suppressAutoHyphens/>
        <w:spacing w:line="276" w:lineRule="auto"/>
        <w:jc w:val="both"/>
        <w:rPr>
          <w:rFonts w:ascii="Arial" w:hAnsi="Arial"/>
          <w:spacing w:val="-3"/>
          <w:sz w:val="26"/>
        </w:rPr>
      </w:pPr>
      <w:r>
        <w:rPr>
          <w:rFonts w:ascii="Arial" w:hAnsi="Arial"/>
          <w:b/>
          <w:spacing w:val="-3"/>
        </w:rPr>
        <w:tab/>
      </w:r>
      <w:proofErr w:type="gramStart"/>
      <w:r>
        <w:rPr>
          <w:rFonts w:ascii="Arial" w:hAnsi="Arial"/>
          <w:b/>
          <w:spacing w:val="-3"/>
        </w:rPr>
        <w:t>ŻYCIORYS</w:t>
      </w:r>
      <w:r w:rsidR="0013033B">
        <w:rPr>
          <w:rFonts w:ascii="Arial" w:hAnsi="Arial"/>
          <w:b/>
          <w:spacing w:val="-3"/>
        </w:rPr>
        <w:t xml:space="preserve">  I</w:t>
      </w:r>
      <w:proofErr w:type="gramEnd"/>
      <w:r w:rsidR="0013033B">
        <w:rPr>
          <w:rFonts w:ascii="Arial" w:hAnsi="Arial"/>
          <w:b/>
          <w:spacing w:val="-3"/>
        </w:rPr>
        <w:t xml:space="preserve">  DOROBEK NAUKOWY  KIEROWNIKA PROJEKTU</w:t>
      </w:r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154"/>
        <w:gridCol w:w="2154"/>
        <w:gridCol w:w="1079"/>
        <w:gridCol w:w="1075"/>
        <w:gridCol w:w="2154"/>
        <w:gridCol w:w="2154"/>
      </w:tblGrid>
      <w:tr w:rsidR="00744471" w14:paraId="050F3381" w14:textId="77777777" w:rsidTr="00744471">
        <w:tc>
          <w:tcPr>
            <w:tcW w:w="10770" w:type="dxa"/>
            <w:gridSpan w:val="6"/>
            <w:tcBorders>
              <w:top w:val="double" w:sz="6" w:space="0" w:color="auto"/>
              <w:left w:val="double" w:sz="6" w:space="0" w:color="auto"/>
              <w:right w:val="double" w:sz="6" w:space="0" w:color="auto"/>
            </w:tcBorders>
          </w:tcPr>
          <w:p w14:paraId="679433F0" w14:textId="0897AF2F" w:rsidR="008F1F92" w:rsidRDefault="00F52901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I</w:t>
            </w:r>
            <w:r w:rsidR="00BC577D">
              <w:rPr>
                <w:rFonts w:ascii="Arial" w:hAnsi="Arial"/>
                <w:spacing w:val="-2"/>
                <w:sz w:val="18"/>
              </w:rPr>
              <w:t xml:space="preserve">mię i nazwisko </w:t>
            </w:r>
            <w:r w:rsidR="009955F4">
              <w:rPr>
                <w:rFonts w:ascii="Arial" w:hAnsi="Arial"/>
                <w:spacing w:val="-2"/>
                <w:sz w:val="18"/>
              </w:rPr>
              <w:t>kierownika projektu</w:t>
            </w:r>
          </w:p>
          <w:p w14:paraId="3B99599A" w14:textId="77777777" w:rsidR="008F1F92" w:rsidRDefault="008F1F92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</w:p>
        </w:tc>
      </w:tr>
      <w:tr w:rsidR="00B6278B" w14:paraId="3ECEE2A8" w14:textId="77777777" w:rsidTr="00B6278B">
        <w:tc>
          <w:tcPr>
            <w:tcW w:w="5387" w:type="dxa"/>
            <w:gridSpan w:val="3"/>
            <w:tcBorders>
              <w:top w:val="single" w:sz="6" w:space="0" w:color="auto"/>
              <w:left w:val="double" w:sz="6" w:space="0" w:color="auto"/>
            </w:tcBorders>
          </w:tcPr>
          <w:p w14:paraId="33378513" w14:textId="443A9240" w:rsidR="00B6278B" w:rsidRDefault="00B6278B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Wypełniający jest autorem projektu</w:t>
            </w:r>
          </w:p>
          <w:p w14:paraId="73F8FFFE" w14:textId="77777777" w:rsidR="00B6278B" w:rsidRDefault="00B6278B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 xml:space="preserve">tak                                                </w:t>
            </w: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t xml:space="preserve">  nie</w:t>
            </w:r>
          </w:p>
        </w:tc>
        <w:tc>
          <w:tcPr>
            <w:tcW w:w="5383" w:type="dxa"/>
            <w:gridSpan w:val="3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5BE0106" w14:textId="77777777" w:rsidR="00B6278B" w:rsidRDefault="00B6278B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Wypełniający jest współautorem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projeku</w:t>
            </w:r>
            <w:proofErr w:type="spellEnd"/>
          </w:p>
          <w:p w14:paraId="5A77BE5D" w14:textId="153A4ABA" w:rsidR="00B6278B" w:rsidRDefault="00B6278B" w:rsidP="00B6278B">
            <w:pPr>
              <w:tabs>
                <w:tab w:val="left" w:pos="-720"/>
              </w:tabs>
              <w:suppressAutoHyphens/>
              <w:spacing w:before="66"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</w:t>
            </w:r>
            <w:proofErr w:type="gramStart"/>
            <w:r>
              <w:rPr>
                <w:rFonts w:ascii="Arial" w:hAnsi="Arial"/>
                <w:spacing w:val="-2"/>
                <w:sz w:val="18"/>
              </w:rPr>
              <w:t xml:space="preserve">tak                                                  </w:t>
            </w:r>
            <w:proofErr w:type="gramEnd"/>
            <w:r>
              <w:rPr>
                <w:rFonts w:ascii="Arial" w:hAnsi="Arial"/>
                <w:spacing w:val="-2"/>
                <w:sz w:val="18"/>
              </w:rPr>
              <w:sym w:font="Symbol" w:char="F080"/>
            </w:r>
            <w:r>
              <w:rPr>
                <w:rFonts w:ascii="Arial" w:hAnsi="Arial"/>
                <w:spacing w:val="-2"/>
                <w:sz w:val="18"/>
              </w:rPr>
              <w:t xml:space="preserve">   nie</w:t>
            </w:r>
          </w:p>
        </w:tc>
      </w:tr>
      <w:tr w:rsidR="00744471" w14:paraId="744AE00B" w14:textId="77777777" w:rsidTr="00744471">
        <w:tc>
          <w:tcPr>
            <w:tcW w:w="10770" w:type="dxa"/>
            <w:gridSpan w:val="6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21DA1DF3" w14:textId="77185680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Miejsce </w:t>
            </w:r>
            <w:r w:rsidR="00FF3193">
              <w:rPr>
                <w:rFonts w:ascii="Arial" w:hAnsi="Arial"/>
                <w:spacing w:val="-2"/>
                <w:sz w:val="18"/>
              </w:rPr>
              <w:t>wykonywania pracy doktorskiej</w:t>
            </w:r>
            <w:r w:rsidR="00CB0ED4">
              <w:rPr>
                <w:rFonts w:ascii="Arial" w:hAnsi="Arial"/>
                <w:spacing w:val="-2"/>
                <w:sz w:val="18"/>
              </w:rPr>
              <w:t xml:space="preserve"> (wydział, instytut,</w:t>
            </w:r>
            <w:r>
              <w:rPr>
                <w:rFonts w:ascii="Arial" w:hAnsi="Arial"/>
                <w:spacing w:val="-2"/>
                <w:sz w:val="18"/>
              </w:rPr>
              <w:t xml:space="preserve"> zakład</w:t>
            </w:r>
            <w:r w:rsidR="00CB0ED4">
              <w:rPr>
                <w:rFonts w:ascii="Arial" w:hAnsi="Arial"/>
                <w:spacing w:val="-2"/>
                <w:sz w:val="18"/>
              </w:rPr>
              <w:t>/pracownia</w:t>
            </w:r>
            <w:r>
              <w:rPr>
                <w:rFonts w:ascii="Arial" w:hAnsi="Arial"/>
                <w:spacing w:val="-2"/>
                <w:sz w:val="18"/>
              </w:rPr>
              <w:t xml:space="preserve"> - tel. ..................................)</w:t>
            </w:r>
          </w:p>
          <w:p w14:paraId="47BBC1BA" w14:textId="77777777" w:rsidR="008F1F92" w:rsidRDefault="008F1F92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</w:p>
          <w:p w14:paraId="0903DD3B" w14:textId="77777777" w:rsidR="00F52901" w:rsidRDefault="00F52901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</w:p>
        </w:tc>
      </w:tr>
      <w:tr w:rsidR="00744471" w14:paraId="536DF61A" w14:textId="77777777" w:rsidTr="00744471">
        <w:tc>
          <w:tcPr>
            <w:tcW w:w="10770" w:type="dxa"/>
            <w:gridSpan w:val="6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77820E5D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Przebieg pracy naukowej</w:t>
            </w:r>
          </w:p>
        </w:tc>
      </w:tr>
      <w:tr w:rsidR="008F1F92" w14:paraId="4A175030" w14:textId="77777777">
        <w:tc>
          <w:tcPr>
            <w:tcW w:w="2154" w:type="dxa"/>
            <w:tcBorders>
              <w:top w:val="single" w:sz="6" w:space="0" w:color="auto"/>
              <w:left w:val="double" w:sz="6" w:space="0" w:color="auto"/>
            </w:tcBorders>
          </w:tcPr>
          <w:p w14:paraId="3C872813" w14:textId="77777777" w:rsidR="008F1F92" w:rsidRDefault="008F1F92">
            <w:pPr>
              <w:tabs>
                <w:tab w:val="left" w:pos="-720"/>
              </w:tabs>
              <w:suppressAutoHyphens/>
              <w:spacing w:before="66" w:after="112"/>
              <w:rPr>
                <w:rFonts w:ascii="Arial" w:hAnsi="Arial"/>
                <w:spacing w:val="-2"/>
                <w:sz w:val="18"/>
              </w:rPr>
            </w:pP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28193892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Uczelnia</w:t>
            </w:r>
          </w:p>
        </w:tc>
        <w:tc>
          <w:tcPr>
            <w:tcW w:w="2154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6A9C0072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Wydział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7DC9F339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Specjalność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784BB6E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6"/>
              </w:rPr>
            </w:pPr>
            <w:r>
              <w:rPr>
                <w:rFonts w:ascii="Arial" w:hAnsi="Arial"/>
                <w:spacing w:val="-2"/>
                <w:sz w:val="16"/>
              </w:rPr>
              <w:t xml:space="preserve">Data uzyskania stopnia </w:t>
            </w:r>
          </w:p>
        </w:tc>
      </w:tr>
      <w:tr w:rsidR="008F1F92" w14:paraId="1B63A73D" w14:textId="77777777">
        <w:tc>
          <w:tcPr>
            <w:tcW w:w="2154" w:type="dxa"/>
            <w:tcBorders>
              <w:top w:val="single" w:sz="6" w:space="0" w:color="auto"/>
              <w:left w:val="double" w:sz="6" w:space="0" w:color="auto"/>
            </w:tcBorders>
          </w:tcPr>
          <w:p w14:paraId="7B6C2A7C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Magister</w:t>
            </w:r>
          </w:p>
          <w:p w14:paraId="7FA6CA35" w14:textId="77777777" w:rsidR="008F1F92" w:rsidRDefault="008F1F92" w:rsidP="00744471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3CA85A80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</w:t>
            </w:r>
          </w:p>
          <w:p w14:paraId="21A4B519" w14:textId="77777777" w:rsidR="00744471" w:rsidRDefault="00744471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</w:p>
          <w:p w14:paraId="46C43654" w14:textId="77777777" w:rsidR="008F1F92" w:rsidRDefault="00BC577D" w:rsidP="00744471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</w:t>
            </w:r>
          </w:p>
        </w:tc>
        <w:tc>
          <w:tcPr>
            <w:tcW w:w="2154" w:type="dxa"/>
            <w:gridSpan w:val="2"/>
            <w:tcBorders>
              <w:top w:val="single" w:sz="6" w:space="0" w:color="auto"/>
              <w:left w:val="single" w:sz="6" w:space="0" w:color="auto"/>
            </w:tcBorders>
          </w:tcPr>
          <w:p w14:paraId="706521D5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72CFE91A" w14:textId="77777777" w:rsidR="00744471" w:rsidRDefault="00744471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</w:p>
          <w:p w14:paraId="2D2E8D0C" w14:textId="77777777" w:rsidR="008F1F92" w:rsidRDefault="00BC577D" w:rsidP="00744471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</w:t>
            </w:r>
            <w:r w:rsidR="00744471">
              <w:rPr>
                <w:rFonts w:ascii="Arial" w:hAnsi="Arial"/>
                <w:spacing w:val="-2"/>
                <w:sz w:val="18"/>
              </w:rPr>
              <w:t>..........................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6DE5CFE9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24661395" w14:textId="77777777" w:rsidR="00744471" w:rsidRDefault="00744471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</w:p>
          <w:p w14:paraId="7B0A115E" w14:textId="77777777" w:rsidR="008F1F92" w:rsidRDefault="00BC577D" w:rsidP="00744471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</w:t>
            </w:r>
            <w:r w:rsidR="00744471">
              <w:rPr>
                <w:rFonts w:ascii="Arial" w:hAnsi="Arial"/>
                <w:spacing w:val="-2"/>
                <w:sz w:val="18"/>
              </w:rPr>
              <w:t>............................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4C4945F9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320E40FE" w14:textId="77777777" w:rsidR="00744471" w:rsidRDefault="00744471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</w:p>
          <w:p w14:paraId="67E01A73" w14:textId="77777777" w:rsidR="008F1F92" w:rsidRDefault="00BC577D" w:rsidP="00744471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</w:t>
            </w:r>
            <w:r w:rsidR="00744471">
              <w:rPr>
                <w:rFonts w:ascii="Arial" w:hAnsi="Arial"/>
                <w:spacing w:val="-2"/>
                <w:sz w:val="18"/>
              </w:rPr>
              <w:t>...............................</w:t>
            </w:r>
          </w:p>
        </w:tc>
      </w:tr>
      <w:tr w:rsidR="00744471" w14:paraId="5F0E3BC9" w14:textId="77777777" w:rsidTr="00744471">
        <w:tc>
          <w:tcPr>
            <w:tcW w:w="10770" w:type="dxa"/>
            <w:gridSpan w:val="6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5913937E" w14:textId="3D891353" w:rsidR="008F1F92" w:rsidRDefault="00BC577D" w:rsidP="00363C49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Doświadczenie zdobyte za granicą w ostatnich 5 latach: stypendia, staże </w:t>
            </w:r>
          </w:p>
        </w:tc>
      </w:tr>
      <w:tr w:rsidR="00744471" w14:paraId="28CB1CFE" w14:textId="77777777" w:rsidTr="00744471">
        <w:tc>
          <w:tcPr>
            <w:tcW w:w="2154" w:type="dxa"/>
            <w:tcBorders>
              <w:top w:val="single" w:sz="6" w:space="0" w:color="auto"/>
              <w:left w:val="double" w:sz="6" w:space="0" w:color="auto"/>
            </w:tcBorders>
          </w:tcPr>
          <w:p w14:paraId="40188741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Rodzaj pobytu</w:t>
            </w:r>
          </w:p>
        </w:tc>
        <w:tc>
          <w:tcPr>
            <w:tcW w:w="4308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14:paraId="08099E69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Instytucja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740ED4CB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Kraj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80667DA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Okres</w:t>
            </w:r>
          </w:p>
        </w:tc>
      </w:tr>
      <w:tr w:rsidR="00744471" w14:paraId="1C7B16FE" w14:textId="77777777" w:rsidTr="00744471">
        <w:tc>
          <w:tcPr>
            <w:tcW w:w="2154" w:type="dxa"/>
            <w:tcBorders>
              <w:top w:val="single" w:sz="6" w:space="0" w:color="auto"/>
              <w:left w:val="double" w:sz="6" w:space="0" w:color="auto"/>
            </w:tcBorders>
          </w:tcPr>
          <w:p w14:paraId="13240D6D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6923B735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1A385754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7E7AFAA4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4EEE7092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</w:tc>
        <w:tc>
          <w:tcPr>
            <w:tcW w:w="4308" w:type="dxa"/>
            <w:gridSpan w:val="3"/>
            <w:tcBorders>
              <w:top w:val="single" w:sz="6" w:space="0" w:color="auto"/>
              <w:left w:val="single" w:sz="6" w:space="0" w:color="auto"/>
            </w:tcBorders>
          </w:tcPr>
          <w:p w14:paraId="2C6168C8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2FFD8F08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2D64FF99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16AE5452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38E5890F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</w:tcBorders>
          </w:tcPr>
          <w:p w14:paraId="58C7D1ED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04CD43E6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51B27704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468CB197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1E85BF3B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C05F7F4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5C0603FC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6DD3CB29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7125E452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  <w:p w14:paraId="55B50484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</w:t>
            </w:r>
          </w:p>
        </w:tc>
      </w:tr>
      <w:tr w:rsidR="00744471" w14:paraId="2F6B2683" w14:textId="77777777" w:rsidTr="00744471">
        <w:tc>
          <w:tcPr>
            <w:tcW w:w="10770" w:type="dxa"/>
            <w:gridSpan w:val="6"/>
            <w:tcBorders>
              <w:top w:val="single" w:sz="6" w:space="0" w:color="auto"/>
              <w:left w:val="double" w:sz="6" w:space="0" w:color="auto"/>
              <w:right w:val="double" w:sz="6" w:space="0" w:color="auto"/>
            </w:tcBorders>
          </w:tcPr>
          <w:p w14:paraId="392DDC59" w14:textId="77777777" w:rsidR="008F1F92" w:rsidRDefault="00BC577D" w:rsidP="000251BF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6"/>
              </w:rPr>
            </w:pPr>
            <w:r>
              <w:rPr>
                <w:rFonts w:ascii="Arial" w:hAnsi="Arial"/>
                <w:spacing w:val="-2"/>
                <w:sz w:val="16"/>
              </w:rPr>
              <w:t>Najważniejsze międzynarodowe i krajowe wyróżnienia oraz nagrody w ostatnich 5 latach</w:t>
            </w:r>
            <w:r w:rsidR="000251BF">
              <w:rPr>
                <w:rFonts w:ascii="Arial" w:hAnsi="Arial"/>
                <w:spacing w:val="-2"/>
                <w:sz w:val="16"/>
              </w:rPr>
              <w:t>.</w:t>
            </w:r>
          </w:p>
        </w:tc>
      </w:tr>
      <w:tr w:rsidR="00744471" w14:paraId="00AE6472" w14:textId="77777777" w:rsidTr="00744471">
        <w:tc>
          <w:tcPr>
            <w:tcW w:w="6462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3CB143CF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Rodzaj wyróżnienia</w:t>
            </w:r>
          </w:p>
        </w:tc>
        <w:tc>
          <w:tcPr>
            <w:tcW w:w="4308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77833C54" w14:textId="77777777" w:rsidR="008F1F92" w:rsidRDefault="00BC577D">
            <w:pPr>
              <w:tabs>
                <w:tab w:val="left" w:pos="-720"/>
              </w:tabs>
              <w:suppressAutoHyphens/>
              <w:spacing w:before="66" w:after="112"/>
              <w:jc w:val="center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Miejsce i okres (data)</w:t>
            </w:r>
          </w:p>
        </w:tc>
      </w:tr>
      <w:tr w:rsidR="00744471" w14:paraId="5433F7BA" w14:textId="77777777" w:rsidTr="00744471">
        <w:tc>
          <w:tcPr>
            <w:tcW w:w="6462" w:type="dxa"/>
            <w:gridSpan w:val="4"/>
            <w:tcBorders>
              <w:top w:val="single" w:sz="6" w:space="0" w:color="auto"/>
              <w:left w:val="double" w:sz="6" w:space="0" w:color="auto"/>
            </w:tcBorders>
          </w:tcPr>
          <w:p w14:paraId="3D501BB1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............................................</w:t>
            </w:r>
          </w:p>
          <w:p w14:paraId="45432A92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............................................</w:t>
            </w:r>
          </w:p>
          <w:p w14:paraId="3CC4FD1A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............................................</w:t>
            </w:r>
          </w:p>
          <w:p w14:paraId="6C2EB505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............................................</w:t>
            </w:r>
          </w:p>
          <w:p w14:paraId="56E37434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............................................</w:t>
            </w:r>
          </w:p>
        </w:tc>
        <w:tc>
          <w:tcPr>
            <w:tcW w:w="4308" w:type="dxa"/>
            <w:gridSpan w:val="2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EEDE49A" w14:textId="77777777" w:rsidR="008F1F92" w:rsidRDefault="00BC577D">
            <w:pPr>
              <w:tabs>
                <w:tab w:val="left" w:pos="-720"/>
              </w:tabs>
              <w:suppressAutoHyphens/>
              <w:spacing w:before="66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3767CF7F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2490162D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46AF8A6C" w14:textId="77777777" w:rsidR="008F1F92" w:rsidRDefault="00BC577D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  <w:p w14:paraId="575E356A" w14:textId="77777777" w:rsidR="008F1F92" w:rsidRDefault="00BC577D">
            <w:pPr>
              <w:tabs>
                <w:tab w:val="left" w:pos="-720"/>
              </w:tabs>
              <w:suppressAutoHyphens/>
              <w:spacing w:after="11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>..................................................................................</w:t>
            </w:r>
          </w:p>
        </w:tc>
      </w:tr>
      <w:tr w:rsidR="00744471" w14:paraId="3D3E2549" w14:textId="77777777" w:rsidTr="002125AE">
        <w:tc>
          <w:tcPr>
            <w:tcW w:w="10770" w:type="dxa"/>
            <w:gridSpan w:val="6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</w:tcPr>
          <w:p w14:paraId="68B37AB3" w14:textId="3DA37EAC" w:rsidR="00744471" w:rsidRDefault="00FF319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  <w:sz w:val="18"/>
              </w:rPr>
              <w:t xml:space="preserve">Publikacje (autorzy, tytuł, czasopismo, dane bibliograficzne, </w:t>
            </w:r>
            <w:r w:rsidR="0013033B">
              <w:rPr>
                <w:rFonts w:ascii="Arial" w:hAnsi="Arial"/>
                <w:spacing w:val="-2"/>
                <w:sz w:val="18"/>
              </w:rPr>
              <w:t xml:space="preserve">IF, </w:t>
            </w:r>
            <w:proofErr w:type="spellStart"/>
            <w:r>
              <w:rPr>
                <w:rFonts w:ascii="Arial" w:hAnsi="Arial"/>
                <w:spacing w:val="-2"/>
                <w:sz w:val="18"/>
              </w:rPr>
              <w:t>kwartyl</w:t>
            </w:r>
            <w:proofErr w:type="spellEnd"/>
            <w:r>
              <w:rPr>
                <w:rFonts w:ascii="Arial" w:hAnsi="Arial"/>
                <w:spacing w:val="-2"/>
                <w:sz w:val="18"/>
              </w:rPr>
              <w:t xml:space="preserve"> w JCR)</w:t>
            </w:r>
          </w:p>
          <w:p w14:paraId="487726F4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1E1E3722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0835DAB0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1513426B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1EE7CA5B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3D4AC379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7839DE8F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5F1BF97A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4F3E9BF4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2FF1C94A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69C3FA11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1E5D4461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7B150DC8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  <w:p w14:paraId="71BEBBF9" w14:textId="77777777" w:rsidR="00875F53" w:rsidRDefault="00875F53" w:rsidP="00875F53">
            <w:pPr>
              <w:tabs>
                <w:tab w:val="left" w:pos="-720"/>
              </w:tabs>
              <w:suppressAutoHyphens/>
              <w:spacing w:before="66" w:after="112"/>
              <w:jc w:val="both"/>
              <w:rPr>
                <w:rFonts w:ascii="Arial" w:hAnsi="Arial"/>
                <w:spacing w:val="-2"/>
                <w:sz w:val="18"/>
              </w:rPr>
            </w:pPr>
          </w:p>
        </w:tc>
      </w:tr>
    </w:tbl>
    <w:p w14:paraId="142935AB" w14:textId="77777777" w:rsidR="008F1F92" w:rsidRDefault="008F1F92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65F7ED24" w14:textId="50E0B1F8" w:rsidR="00363C49" w:rsidRDefault="00BC577D" w:rsidP="00363C49">
      <w:r>
        <w:rPr>
          <w:rFonts w:ascii="Arial" w:hAnsi="Arial"/>
          <w:spacing w:val="-2"/>
          <w:sz w:val="18"/>
        </w:rPr>
        <w:br w:type="page"/>
      </w:r>
      <w:r w:rsidR="00363C49" w:rsidRPr="00F52901">
        <w:rPr>
          <w:rFonts w:ascii="Arial" w:hAnsi="Arial"/>
          <w:b/>
          <w:color w:val="FF0000"/>
          <w:spacing w:val="-2"/>
          <w:sz w:val="18"/>
        </w:rPr>
        <w:lastRenderedPageBreak/>
        <w:t>Szczegółow</w:t>
      </w:r>
      <w:r w:rsidR="0013033B">
        <w:rPr>
          <w:rFonts w:ascii="Arial" w:hAnsi="Arial"/>
          <w:b/>
          <w:color w:val="FF0000"/>
          <w:spacing w:val="-2"/>
          <w:sz w:val="18"/>
        </w:rPr>
        <w:t>y opis projektu o objętości nieprzekraczającej 3 stron A4 w</w:t>
      </w:r>
      <w:r w:rsidR="00363C49" w:rsidRPr="00F52901">
        <w:rPr>
          <w:rFonts w:ascii="Arial" w:hAnsi="Arial"/>
          <w:b/>
          <w:color w:val="FF0000"/>
          <w:spacing w:val="-2"/>
          <w:sz w:val="18"/>
        </w:rPr>
        <w:t>raz z literaturą (</w:t>
      </w:r>
      <w:proofErr w:type="spellStart"/>
      <w:r w:rsidR="00363C49" w:rsidRPr="00F52901">
        <w:rPr>
          <w:rFonts w:ascii="Arial" w:hAnsi="Arial"/>
          <w:b/>
          <w:color w:val="FF0000"/>
          <w:spacing w:val="-2"/>
          <w:sz w:val="18"/>
        </w:rPr>
        <w:t>arial</w:t>
      </w:r>
      <w:proofErr w:type="spellEnd"/>
      <w:r w:rsidR="00363C49" w:rsidRPr="00F52901">
        <w:rPr>
          <w:rFonts w:ascii="Arial" w:hAnsi="Arial"/>
          <w:b/>
          <w:color w:val="FF0000"/>
          <w:spacing w:val="-2"/>
          <w:sz w:val="18"/>
        </w:rPr>
        <w:t xml:space="preserve"> 11p, odstęp pojedynczy, marginesy po 2,5cm</w:t>
      </w:r>
      <w:r w:rsidR="00363C49">
        <w:rPr>
          <w:rFonts w:ascii="Arial" w:hAnsi="Arial"/>
          <w:b/>
          <w:color w:val="FF0000"/>
          <w:spacing w:val="-2"/>
          <w:sz w:val="18"/>
        </w:rPr>
        <w:t>)</w:t>
      </w:r>
    </w:p>
    <w:p w14:paraId="5412D959" w14:textId="72290638" w:rsidR="00363C49" w:rsidRDefault="00363C49" w:rsidP="00363C49"/>
    <w:p w14:paraId="2AE078D9" w14:textId="0088E2E5" w:rsidR="00363C49" w:rsidRDefault="00363C49" w:rsidP="00363C49"/>
    <w:p w14:paraId="1E75184D" w14:textId="0D3202CA" w:rsidR="00363C49" w:rsidRDefault="00363C49" w:rsidP="00363C49"/>
    <w:p w14:paraId="52A1C2EE" w14:textId="22C007DB" w:rsidR="00363C49" w:rsidRDefault="00363C49" w:rsidP="00363C49"/>
    <w:p w14:paraId="3BFA2132" w14:textId="05D83D54" w:rsidR="00363C49" w:rsidRDefault="00363C49" w:rsidP="00363C49"/>
    <w:p w14:paraId="53B581E7" w14:textId="75455235" w:rsidR="00363C49" w:rsidRDefault="00363C49" w:rsidP="00363C49"/>
    <w:p w14:paraId="7F6FAC8B" w14:textId="7A3B42E9" w:rsidR="00363C49" w:rsidRDefault="00363C49" w:rsidP="00363C49"/>
    <w:p w14:paraId="4E82CC92" w14:textId="0AEED47C" w:rsidR="00363C49" w:rsidRDefault="00363C49" w:rsidP="00363C49"/>
    <w:p w14:paraId="075A4B8D" w14:textId="2E112409" w:rsidR="00363C49" w:rsidRDefault="00363C49" w:rsidP="00363C49"/>
    <w:p w14:paraId="62A02F81" w14:textId="364B5795" w:rsidR="00363C49" w:rsidRDefault="00363C49" w:rsidP="00363C49"/>
    <w:p w14:paraId="036BC24E" w14:textId="5809CF46" w:rsidR="00363C49" w:rsidRDefault="00363C49" w:rsidP="00363C49"/>
    <w:p w14:paraId="0B619F54" w14:textId="3B2A0666" w:rsidR="00363C49" w:rsidRDefault="00363C49" w:rsidP="00363C49"/>
    <w:p w14:paraId="56444953" w14:textId="14BDDFEE" w:rsidR="00363C49" w:rsidRDefault="00363C49" w:rsidP="00363C49"/>
    <w:p w14:paraId="53445AB7" w14:textId="00591399" w:rsidR="00363C49" w:rsidRDefault="00363C49" w:rsidP="00363C49"/>
    <w:p w14:paraId="74518462" w14:textId="76509F75" w:rsidR="00363C49" w:rsidRDefault="00363C49" w:rsidP="00363C49"/>
    <w:p w14:paraId="0E023D79" w14:textId="06FD0914" w:rsidR="00363C49" w:rsidRDefault="00363C49" w:rsidP="00363C49"/>
    <w:p w14:paraId="3451E7A2" w14:textId="45300180" w:rsidR="00363C49" w:rsidRDefault="00363C49" w:rsidP="00363C49"/>
    <w:p w14:paraId="5DB6688F" w14:textId="39D626B8" w:rsidR="00363C49" w:rsidRDefault="00363C49" w:rsidP="00363C49"/>
    <w:p w14:paraId="6798227B" w14:textId="526FA704" w:rsidR="00363C49" w:rsidRDefault="00363C49" w:rsidP="00363C49"/>
    <w:p w14:paraId="20673898" w14:textId="32F2E787" w:rsidR="00363C49" w:rsidRDefault="00363C49" w:rsidP="00363C49"/>
    <w:p w14:paraId="2BA8E463" w14:textId="094E623D" w:rsidR="00363C49" w:rsidRDefault="00363C49" w:rsidP="00363C49"/>
    <w:p w14:paraId="1F1B8173" w14:textId="7D41D098" w:rsidR="00363C49" w:rsidRDefault="00363C49" w:rsidP="00363C49"/>
    <w:p w14:paraId="60EC63C8" w14:textId="67BCE691" w:rsidR="00363C49" w:rsidRDefault="00363C49" w:rsidP="00363C49"/>
    <w:p w14:paraId="54E62CA1" w14:textId="1D4B022B" w:rsidR="00363C49" w:rsidRDefault="00363C49" w:rsidP="00363C49"/>
    <w:p w14:paraId="619EF1C1" w14:textId="29AD538E" w:rsidR="00363C49" w:rsidRDefault="00363C49" w:rsidP="00363C49"/>
    <w:p w14:paraId="796B2B46" w14:textId="1F682194" w:rsidR="00363C49" w:rsidRDefault="00363C49" w:rsidP="00363C49"/>
    <w:p w14:paraId="78DCFC0F" w14:textId="50BECEB9" w:rsidR="00363C49" w:rsidRDefault="00363C49" w:rsidP="00363C49"/>
    <w:p w14:paraId="430D720A" w14:textId="75DCB382" w:rsidR="00363C49" w:rsidRDefault="00363C49" w:rsidP="00363C49"/>
    <w:p w14:paraId="2EDF862D" w14:textId="502B413E" w:rsidR="00363C49" w:rsidRDefault="00363C49" w:rsidP="00363C49"/>
    <w:p w14:paraId="2672B9A6" w14:textId="1A48CBC8" w:rsidR="00363C49" w:rsidRDefault="00363C49" w:rsidP="00363C49"/>
    <w:p w14:paraId="75BE6D27" w14:textId="77777777" w:rsidR="00363C49" w:rsidRPr="00363C49" w:rsidRDefault="00363C49" w:rsidP="00363C49"/>
    <w:p w14:paraId="16BA151A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4B5D24AA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1739EFB2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4619450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4F23A1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EE3D182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C68AA9F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3B934C2A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7EB9569E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66C58916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187FE89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137F1F21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58A6AFAD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7856DCB4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94BFDD0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46F55485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55628B4C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D5429CE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1E3AA62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DFF5F06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5B5A2BBD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75478942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70E8C55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630461D7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8705A0F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5F4FD3FC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33FADC36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35390ACF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55637AEC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6457AD8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A72988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88CCEC2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B92B68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454BC157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1E0F9F88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47E1781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38DB13A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3929BA4B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7933467C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6224F0DD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321E414A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2D41BA83" w14:textId="77777777" w:rsidR="00363C49" w:rsidRDefault="00363C49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</w:p>
    <w:p w14:paraId="0BFC93ED" w14:textId="4DBB809C" w:rsidR="008F1F92" w:rsidRPr="00363C49" w:rsidRDefault="00BC577D">
      <w:pPr>
        <w:tabs>
          <w:tab w:val="center" w:pos="5386"/>
          <w:tab w:val="right" w:pos="10773"/>
        </w:tabs>
        <w:suppressAutoHyphens/>
        <w:jc w:val="both"/>
        <w:rPr>
          <w:rFonts w:ascii="Arial" w:hAnsi="Arial"/>
          <w:b/>
          <w:spacing w:val="-2"/>
          <w:sz w:val="18"/>
        </w:rPr>
      </w:pPr>
      <w:r>
        <w:rPr>
          <w:rFonts w:ascii="Arial" w:hAnsi="Arial"/>
          <w:b/>
          <w:spacing w:val="-2"/>
          <w:sz w:val="18"/>
        </w:rPr>
        <w:lastRenderedPageBreak/>
        <w:tab/>
        <w:t>UNIWERSYTET GDAŃSKI</w:t>
      </w:r>
    </w:p>
    <w:p w14:paraId="6E9FD8C3" w14:textId="77777777" w:rsidR="008F1F92" w:rsidRDefault="00875F53">
      <w:pPr>
        <w:tabs>
          <w:tab w:val="left" w:pos="-720"/>
        </w:tabs>
        <w:suppressAutoHyphens/>
        <w:jc w:val="both"/>
        <w:rPr>
          <w:rFonts w:ascii="Arial" w:hAnsi="Arial"/>
          <w:spacing w:val="-2"/>
        </w:rPr>
      </w:pPr>
      <w:r>
        <w:rPr>
          <w:rFonts w:ascii="Arial" w:hAnsi="Arial"/>
          <w:spacing w:val="-2"/>
        </w:rPr>
        <w:t>I</w:t>
      </w:r>
      <w:r w:rsidR="00BC577D">
        <w:rPr>
          <w:rFonts w:ascii="Arial" w:hAnsi="Arial"/>
          <w:spacing w:val="-2"/>
        </w:rPr>
        <w:t xml:space="preserve">mię i nazwisko  </w:t>
      </w:r>
      <w:r>
        <w:rPr>
          <w:rFonts w:ascii="Arial" w:hAnsi="Arial"/>
          <w:spacing w:val="-2"/>
        </w:rPr>
        <w:t>……………………………………………………….</w:t>
      </w:r>
      <w:r w:rsidR="00BC577D">
        <w:rPr>
          <w:rFonts w:ascii="Arial" w:hAnsi="Arial"/>
          <w:spacing w:val="-2"/>
        </w:rPr>
        <w:t>............................................................................</w:t>
      </w:r>
    </w:p>
    <w:p w14:paraId="054B9C4A" w14:textId="77777777" w:rsidR="008F1F92" w:rsidRDefault="00BC577D">
      <w:pPr>
        <w:tabs>
          <w:tab w:val="left" w:pos="-720"/>
        </w:tabs>
        <w:suppressAutoHyphens/>
        <w:jc w:val="both"/>
        <w:rPr>
          <w:rFonts w:ascii="Arial" w:hAnsi="Arial"/>
          <w:spacing w:val="-2"/>
        </w:rPr>
      </w:pPr>
      <w:r>
        <w:rPr>
          <w:rFonts w:ascii="Arial" w:hAnsi="Arial"/>
          <w:spacing w:val="-2"/>
        </w:rPr>
        <w:t>Tytuł projektu  ..........................................................................................................................................................</w:t>
      </w:r>
    </w:p>
    <w:p w14:paraId="40B788A4" w14:textId="77777777" w:rsidR="008F1F92" w:rsidRDefault="00BC577D">
      <w:pPr>
        <w:tabs>
          <w:tab w:val="left" w:pos="-720"/>
        </w:tabs>
        <w:suppressAutoHyphens/>
        <w:jc w:val="both"/>
        <w:rPr>
          <w:rFonts w:ascii="Arial" w:hAnsi="Arial"/>
          <w:b/>
          <w:spacing w:val="-3"/>
        </w:rPr>
      </w:pPr>
      <w:r>
        <w:rPr>
          <w:rFonts w:ascii="Arial" w:hAnsi="Arial"/>
          <w:spacing w:val="-2"/>
        </w:rPr>
        <w:t>....................................................................................................................................................................................</w:t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  <w:r>
        <w:rPr>
          <w:rFonts w:ascii="Arial" w:hAnsi="Arial"/>
          <w:b/>
          <w:spacing w:val="-3"/>
        </w:rPr>
        <w:tab/>
      </w:r>
    </w:p>
    <w:p w14:paraId="5C01D989" w14:textId="77777777" w:rsidR="008F1F92" w:rsidRDefault="00BC577D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</w:rPr>
      </w:pPr>
      <w:r>
        <w:rPr>
          <w:rFonts w:ascii="Arial" w:hAnsi="Arial"/>
          <w:b/>
          <w:spacing w:val="-3"/>
        </w:rPr>
        <w:t>KALKULACJA WSTĘPNA / ZAKTUALIZOWANA PROJEKTU</w:t>
      </w:r>
    </w:p>
    <w:p w14:paraId="4E03546E" w14:textId="3DBD7BA7" w:rsidR="008F1F92" w:rsidRDefault="00880218">
      <w:pPr>
        <w:tabs>
          <w:tab w:val="right" w:pos="10773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ab/>
        <w:t xml:space="preserve"> </w:t>
      </w:r>
    </w:p>
    <w:tbl>
      <w:tblPr>
        <w:tblW w:w="0" w:type="auto"/>
        <w:tblInd w:w="85" w:type="dxa"/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4850"/>
        <w:gridCol w:w="2975"/>
        <w:gridCol w:w="2948"/>
      </w:tblGrid>
      <w:tr w:rsidR="008F1F92" w14:paraId="2B7E5CCA" w14:textId="77777777">
        <w:tc>
          <w:tcPr>
            <w:tcW w:w="485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</w:tcPr>
          <w:p w14:paraId="70CADCDF" w14:textId="77777777" w:rsidR="008F1F92" w:rsidRDefault="00BC577D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Wyszczególnienie</w:t>
            </w:r>
          </w:p>
        </w:tc>
        <w:tc>
          <w:tcPr>
            <w:tcW w:w="2975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</w:tcBorders>
          </w:tcPr>
          <w:p w14:paraId="318839D8" w14:textId="515127CA" w:rsidR="008F1F92" w:rsidRDefault="00BC577D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Nakłady planowane przez autora projektu</w:t>
            </w:r>
            <w:r w:rsidR="00880218">
              <w:rPr>
                <w:rFonts w:ascii="Arial" w:hAnsi="Arial"/>
                <w:spacing w:val="-2"/>
              </w:rPr>
              <w:t xml:space="preserve"> (zł)</w:t>
            </w:r>
          </w:p>
        </w:tc>
        <w:tc>
          <w:tcPr>
            <w:tcW w:w="2948" w:type="dxa"/>
            <w:tcBorders>
              <w:top w:val="doub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521FDD6C" w14:textId="28C63FED" w:rsidR="008F1F92" w:rsidRDefault="00BC577D">
            <w:pPr>
              <w:tabs>
                <w:tab w:val="left" w:pos="-720"/>
              </w:tabs>
              <w:suppressAutoHyphens/>
              <w:spacing w:before="92" w:after="173"/>
              <w:jc w:val="center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Nakłady zatwierdzone do realizacji</w:t>
            </w:r>
            <w:r w:rsidR="00880218">
              <w:rPr>
                <w:rFonts w:ascii="Arial" w:hAnsi="Arial"/>
                <w:spacing w:val="-2"/>
              </w:rPr>
              <w:t xml:space="preserve"> (zł)</w:t>
            </w:r>
          </w:p>
        </w:tc>
      </w:tr>
      <w:tr w:rsidR="008F1F92" w14:paraId="3D33430D" w14:textId="77777777">
        <w:tc>
          <w:tcPr>
            <w:tcW w:w="4850" w:type="dxa"/>
            <w:tcBorders>
              <w:top w:val="single" w:sz="24" w:space="0" w:color="auto"/>
              <w:left w:val="double" w:sz="6" w:space="0" w:color="auto"/>
            </w:tcBorders>
          </w:tcPr>
          <w:p w14:paraId="29BA8215" w14:textId="77777777" w:rsidR="008F1F92" w:rsidRDefault="00BC577D">
            <w:pPr>
              <w:tabs>
                <w:tab w:val="left" w:pos="-720"/>
              </w:tabs>
              <w:suppressAutoHyphens/>
              <w:spacing w:after="120"/>
              <w:rPr>
                <w:rFonts w:ascii="Arial" w:hAnsi="Arial"/>
                <w:b/>
                <w:spacing w:val="-2"/>
              </w:rPr>
            </w:pPr>
            <w:r>
              <w:rPr>
                <w:rFonts w:ascii="Arial" w:hAnsi="Arial"/>
                <w:b/>
                <w:spacing w:val="-2"/>
              </w:rPr>
              <w:t>I. KOSZTY BEZPOŚREDNIE (1+2+3+4+5)</w:t>
            </w:r>
          </w:p>
        </w:tc>
        <w:tc>
          <w:tcPr>
            <w:tcW w:w="2975" w:type="dxa"/>
            <w:tcBorders>
              <w:top w:val="single" w:sz="24" w:space="0" w:color="auto"/>
              <w:left w:val="single" w:sz="6" w:space="0" w:color="auto"/>
            </w:tcBorders>
          </w:tcPr>
          <w:p w14:paraId="731D2B27" w14:textId="77777777" w:rsidR="008F1F92" w:rsidRDefault="008F1F92">
            <w:pPr>
              <w:tabs>
                <w:tab w:val="left" w:pos="-720"/>
              </w:tabs>
              <w:suppressAutoHyphens/>
              <w:rPr>
                <w:rFonts w:ascii="Arial" w:hAnsi="Arial"/>
                <w:b/>
                <w:spacing w:val="-2"/>
              </w:rPr>
            </w:pPr>
          </w:p>
        </w:tc>
        <w:tc>
          <w:tcPr>
            <w:tcW w:w="2948" w:type="dxa"/>
            <w:tcBorders>
              <w:top w:val="single" w:sz="24" w:space="0" w:color="auto"/>
              <w:left w:val="single" w:sz="6" w:space="0" w:color="auto"/>
              <w:right w:val="double" w:sz="6" w:space="0" w:color="auto"/>
            </w:tcBorders>
          </w:tcPr>
          <w:p w14:paraId="410D7AF8" w14:textId="77777777" w:rsidR="008F1F92" w:rsidRDefault="008F1F92">
            <w:pPr>
              <w:tabs>
                <w:tab w:val="left" w:pos="-720"/>
              </w:tabs>
              <w:suppressAutoHyphens/>
              <w:rPr>
                <w:rFonts w:ascii="Arial" w:hAnsi="Arial"/>
                <w:spacing w:val="-2"/>
              </w:rPr>
            </w:pPr>
          </w:p>
        </w:tc>
      </w:tr>
      <w:tr w:rsidR="008F1F92" w14:paraId="55DF7EB4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72A02415" w14:textId="31CBF5A5" w:rsidR="008F1F92" w:rsidRPr="00875F53" w:rsidRDefault="00BC577D" w:rsidP="00875F53">
            <w:pPr>
              <w:tabs>
                <w:tab w:val="left" w:pos="-720"/>
              </w:tabs>
              <w:suppressAutoHyphens/>
              <w:spacing w:before="92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spacing w:val="-2"/>
              </w:rPr>
              <w:t xml:space="preserve">1. </w:t>
            </w:r>
            <w:r w:rsidR="00875F53" w:rsidRPr="00F52901">
              <w:rPr>
                <w:rFonts w:ascii="Arial" w:hAnsi="Arial"/>
                <w:spacing w:val="-2"/>
              </w:rPr>
              <w:t>Wynagrodzenie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04953C15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6C2EAE3E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</w:tr>
      <w:tr w:rsidR="008F1F92" w14:paraId="59E64554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7A0C94BB" w14:textId="0EBACEEA" w:rsidR="008F1F92" w:rsidRDefault="0013033B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2. Materiały i odczynniki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4FB2C5DD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185D99E9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</w:tr>
      <w:tr w:rsidR="008F1F92" w14:paraId="49E1F2AC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71FE7E81" w14:textId="6D56108F" w:rsidR="008F1F92" w:rsidRDefault="00F52901" w:rsidP="0013033B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 xml:space="preserve">3. </w:t>
            </w:r>
            <w:r w:rsidR="0013033B">
              <w:rPr>
                <w:rFonts w:ascii="Arial" w:hAnsi="Arial"/>
                <w:spacing w:val="-2"/>
              </w:rPr>
              <w:t>Sprzęt laboratoryjny/komputerowy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4B4816A5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2799947B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</w:tr>
      <w:tr w:rsidR="008F1F92" w14:paraId="59E833CB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7C278EF7" w14:textId="626C1D02" w:rsidR="008F1F92" w:rsidRDefault="00F52901" w:rsidP="00F52901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4. Usługi obce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14A49BCF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09FA1444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</w:p>
        </w:tc>
      </w:tr>
      <w:tr w:rsidR="008F1F92" w14:paraId="5F2A0485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</w:tcBorders>
          </w:tcPr>
          <w:p w14:paraId="3C17CA56" w14:textId="77777777" w:rsidR="008F1F92" w:rsidRPr="00875F53" w:rsidRDefault="00BC577D" w:rsidP="00875F53">
            <w:pPr>
              <w:tabs>
                <w:tab w:val="left" w:pos="-720"/>
              </w:tabs>
              <w:suppressAutoHyphens/>
              <w:spacing w:before="92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5. P</w:t>
            </w:r>
            <w:r w:rsidR="00875F53">
              <w:rPr>
                <w:rFonts w:ascii="Arial" w:hAnsi="Arial"/>
                <w:spacing w:val="-2"/>
              </w:rPr>
              <w:t>odróże służbowe:</w:t>
            </w:r>
          </w:p>
        </w:tc>
        <w:tc>
          <w:tcPr>
            <w:tcW w:w="2975" w:type="dxa"/>
            <w:tcBorders>
              <w:top w:val="single" w:sz="6" w:space="0" w:color="auto"/>
              <w:left w:val="single" w:sz="6" w:space="0" w:color="auto"/>
            </w:tcBorders>
          </w:tcPr>
          <w:p w14:paraId="77BA2C0A" w14:textId="77777777" w:rsidR="008F1F92" w:rsidRDefault="00BC577D" w:rsidP="00875F53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....................................................</w:t>
            </w:r>
          </w:p>
        </w:tc>
        <w:tc>
          <w:tcPr>
            <w:tcW w:w="2948" w:type="dxa"/>
            <w:tcBorders>
              <w:top w:val="single" w:sz="6" w:space="0" w:color="auto"/>
              <w:left w:val="single" w:sz="6" w:space="0" w:color="auto"/>
              <w:right w:val="double" w:sz="6" w:space="0" w:color="auto"/>
            </w:tcBorders>
          </w:tcPr>
          <w:p w14:paraId="3C3883EE" w14:textId="77777777" w:rsidR="008F1F92" w:rsidRDefault="00BC577D" w:rsidP="00875F53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</w:rPr>
            </w:pPr>
            <w:r>
              <w:rPr>
                <w:rFonts w:ascii="Arial" w:hAnsi="Arial"/>
                <w:spacing w:val="-2"/>
              </w:rPr>
              <w:t>...................................................</w:t>
            </w:r>
          </w:p>
        </w:tc>
      </w:tr>
      <w:tr w:rsidR="008F1F92" w14:paraId="2BD0D363" w14:textId="77777777">
        <w:tc>
          <w:tcPr>
            <w:tcW w:w="4850" w:type="dxa"/>
            <w:tcBorders>
              <w:top w:val="single" w:sz="6" w:space="0" w:color="auto"/>
              <w:left w:val="double" w:sz="6" w:space="0" w:color="auto"/>
              <w:bottom w:val="double" w:sz="6" w:space="0" w:color="auto"/>
            </w:tcBorders>
          </w:tcPr>
          <w:p w14:paraId="69FC51F5" w14:textId="21E3F0CB" w:rsidR="008F1F92" w:rsidRDefault="00BC577D" w:rsidP="0013033B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  <w:sz w:val="18"/>
              </w:rPr>
            </w:pPr>
            <w:r>
              <w:rPr>
                <w:rFonts w:ascii="Arial" w:hAnsi="Arial"/>
                <w:b/>
                <w:spacing w:val="-2"/>
                <w:sz w:val="18"/>
              </w:rPr>
              <w:t>KOSZT PROJEKTU OGÓŁEM</w:t>
            </w:r>
            <w:r w:rsidR="0013033B">
              <w:rPr>
                <w:rFonts w:ascii="Arial" w:hAnsi="Arial"/>
                <w:b/>
                <w:spacing w:val="-2"/>
                <w:sz w:val="18"/>
                <w:vertAlign w:val="superscript"/>
              </w:rPr>
              <w:t>1</w:t>
            </w:r>
            <w:r>
              <w:rPr>
                <w:rFonts w:ascii="Arial" w:hAnsi="Arial"/>
                <w:b/>
                <w:spacing w:val="-2"/>
                <w:sz w:val="18"/>
                <w:vertAlign w:val="superscript"/>
              </w:rPr>
              <w:t>)</w:t>
            </w:r>
            <w:r>
              <w:rPr>
                <w:rFonts w:ascii="Arial" w:hAnsi="Arial"/>
                <w:b/>
                <w:spacing w:val="-2"/>
                <w:sz w:val="18"/>
              </w:rPr>
              <w:t>:</w:t>
            </w:r>
          </w:p>
        </w:tc>
        <w:tc>
          <w:tcPr>
            <w:tcW w:w="297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FE11693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  <w:sz w:val="18"/>
              </w:rPr>
            </w:pPr>
          </w:p>
        </w:tc>
        <w:tc>
          <w:tcPr>
            <w:tcW w:w="2948" w:type="dxa"/>
            <w:tcBorders>
              <w:top w:val="single" w:sz="18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492BAE76" w14:textId="77777777" w:rsidR="008F1F92" w:rsidRDefault="008F1F92">
            <w:pPr>
              <w:tabs>
                <w:tab w:val="left" w:pos="-720"/>
              </w:tabs>
              <w:suppressAutoHyphens/>
              <w:spacing w:before="92" w:after="173"/>
              <w:rPr>
                <w:rFonts w:ascii="Arial" w:hAnsi="Arial"/>
                <w:spacing w:val="-2"/>
                <w:sz w:val="18"/>
              </w:rPr>
            </w:pPr>
          </w:p>
        </w:tc>
      </w:tr>
    </w:tbl>
    <w:p w14:paraId="7FB3D518" w14:textId="6656840B" w:rsidR="008F1F92" w:rsidRDefault="0013033B" w:rsidP="00875F53">
      <w:pPr>
        <w:tabs>
          <w:tab w:val="left" w:pos="-720"/>
        </w:tabs>
        <w:suppressAutoHyphens/>
        <w:rPr>
          <w:rFonts w:ascii="Arial" w:hAnsi="Arial"/>
          <w:spacing w:val="-2"/>
          <w:sz w:val="18"/>
        </w:rPr>
      </w:pPr>
      <w:r>
        <w:rPr>
          <w:rFonts w:ascii="Arial" w:hAnsi="Arial"/>
          <w:spacing w:val="-2"/>
          <w:sz w:val="18"/>
        </w:rPr>
        <w:t>1</w:t>
      </w:r>
      <w:r w:rsidR="00BC577D">
        <w:rPr>
          <w:rFonts w:ascii="Arial" w:hAnsi="Arial"/>
          <w:spacing w:val="-2"/>
          <w:sz w:val="18"/>
        </w:rPr>
        <w:t xml:space="preserve">) nie może przekraczać </w:t>
      </w:r>
      <w:r w:rsidR="00987D01">
        <w:rPr>
          <w:rFonts w:ascii="Arial" w:hAnsi="Arial"/>
          <w:spacing w:val="-2"/>
          <w:sz w:val="18"/>
        </w:rPr>
        <w:t>1</w:t>
      </w:r>
      <w:r w:rsidR="00B6278B">
        <w:rPr>
          <w:rFonts w:ascii="Arial" w:hAnsi="Arial"/>
          <w:spacing w:val="-2"/>
          <w:sz w:val="18"/>
        </w:rPr>
        <w:t>0</w:t>
      </w:r>
      <w:r w:rsidR="00987D01">
        <w:rPr>
          <w:rFonts w:ascii="Arial" w:hAnsi="Arial"/>
          <w:spacing w:val="-2"/>
          <w:sz w:val="18"/>
        </w:rPr>
        <w:t xml:space="preserve">.000 </w:t>
      </w:r>
      <w:proofErr w:type="gramStart"/>
      <w:r w:rsidR="00987D01">
        <w:rPr>
          <w:rFonts w:ascii="Arial" w:hAnsi="Arial"/>
          <w:spacing w:val="-2"/>
          <w:sz w:val="18"/>
        </w:rPr>
        <w:t>zł</w:t>
      </w:r>
      <w:proofErr w:type="gramEnd"/>
      <w:r w:rsidR="00987D01">
        <w:rPr>
          <w:rFonts w:ascii="Arial" w:hAnsi="Arial"/>
          <w:spacing w:val="-2"/>
          <w:sz w:val="18"/>
        </w:rPr>
        <w:t xml:space="preserve"> </w:t>
      </w:r>
      <w:r w:rsidR="00F52901">
        <w:rPr>
          <w:rFonts w:ascii="Arial" w:hAnsi="Arial"/>
          <w:spacing w:val="-2"/>
          <w:sz w:val="18"/>
        </w:rPr>
        <w:t>ogólnych kosztów projektu</w:t>
      </w:r>
      <w:r w:rsidR="00875F53">
        <w:rPr>
          <w:rFonts w:ascii="Arial" w:hAnsi="Arial"/>
          <w:spacing w:val="-2"/>
          <w:sz w:val="18"/>
        </w:rPr>
        <w:t>.</w:t>
      </w:r>
      <w:r w:rsidR="00BC577D">
        <w:rPr>
          <w:rFonts w:ascii="Arial" w:hAnsi="Arial"/>
          <w:spacing w:val="-2"/>
          <w:sz w:val="18"/>
        </w:rPr>
        <w:t xml:space="preserve"> </w:t>
      </w:r>
    </w:p>
    <w:p w14:paraId="31030550" w14:textId="77777777" w:rsidR="008F1F92" w:rsidRDefault="008F1F92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5FE8DAD6" w14:textId="77777777" w:rsidR="00880218" w:rsidRDefault="00880218">
      <w:pPr>
        <w:tabs>
          <w:tab w:val="left" w:pos="-720"/>
        </w:tabs>
        <w:suppressAutoHyphens/>
        <w:jc w:val="both"/>
        <w:rPr>
          <w:b/>
          <w:spacing w:val="-2"/>
          <w:sz w:val="22"/>
        </w:rPr>
      </w:pPr>
      <w:r w:rsidRPr="00880218">
        <w:rPr>
          <w:b/>
          <w:spacing w:val="-2"/>
          <w:sz w:val="22"/>
        </w:rPr>
        <w:t>Uzasadnienie kosztorysu:</w:t>
      </w:r>
      <w:r>
        <w:rPr>
          <w:b/>
          <w:spacing w:val="-2"/>
          <w:sz w:val="22"/>
        </w:rPr>
        <w:t xml:space="preserve"> </w:t>
      </w:r>
    </w:p>
    <w:p w14:paraId="5BEF90D2" w14:textId="3BA5BA4C" w:rsidR="008F1F92" w:rsidRPr="00880218" w:rsidRDefault="00880218">
      <w:pPr>
        <w:tabs>
          <w:tab w:val="left" w:pos="-720"/>
        </w:tabs>
        <w:suppressAutoHyphens/>
        <w:jc w:val="both"/>
        <w:rPr>
          <w:b/>
          <w:spacing w:val="-2"/>
          <w:sz w:val="22"/>
        </w:rPr>
      </w:pPr>
      <w:r>
        <w:rPr>
          <w:b/>
          <w:spacing w:val="-2"/>
          <w:sz w:val="2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068524DD" w14:textId="3CE3D880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0BF57268" w14:textId="6232B355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4E169C85" w14:textId="03202CCC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0463348D" w14:textId="6CE3BFAB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783CE7AA" w14:textId="53904CAF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61DAAD04" w14:textId="1D2C4B52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47524C99" w14:textId="3B51722F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3E963E6E" w14:textId="24E5D522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202E44A8" w14:textId="68E31E6E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6C134CF5" w14:textId="3B7C3B88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280492DF" w14:textId="52832CE8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0D5EAD75" w14:textId="04310792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67FC2A01" w14:textId="4FE44A85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040BA836" w14:textId="4E40D591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284DED20" w14:textId="508EA91C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0BFA71C4" w14:textId="77777777" w:rsidR="00747DA5" w:rsidRDefault="00747DA5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42D1CC8F" w14:textId="05A15C39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1A5BBB1F" w14:textId="77777777" w:rsidR="00880218" w:rsidRDefault="00880218">
      <w:pPr>
        <w:tabs>
          <w:tab w:val="left" w:pos="-720"/>
        </w:tabs>
        <w:suppressAutoHyphens/>
        <w:jc w:val="both"/>
        <w:rPr>
          <w:rFonts w:ascii="Arial" w:hAnsi="Arial"/>
          <w:spacing w:val="-2"/>
          <w:sz w:val="18"/>
        </w:rPr>
      </w:pPr>
    </w:p>
    <w:p w14:paraId="1093C26D" w14:textId="77777777" w:rsidR="008F1F92" w:rsidRDefault="00BC47DA">
      <w:pPr>
        <w:spacing w:line="360" w:lineRule="auto"/>
        <w:rPr>
          <w:rFonts w:ascii="Arial" w:hAnsi="Arial"/>
          <w:sz w:val="24"/>
        </w:rPr>
      </w:pPr>
      <w:r>
        <w:rPr>
          <w:noProof/>
        </w:rPr>
        <w:pict w14:anchorId="1C9C7CAA">
          <v:line id="_x0000_s1026" style="position:absolute;z-index:1;mso-position-horizontal:absolute;mso-position-horizontal-relative:text;mso-position-vertical:absolute;mso-position-vertical-relative:text" from="319.7pt,17.05pt" to="447.55pt,17.1pt" o:allowincell="f">
            <v:stroke startarrowwidth="narrow" startarrowlength="short" endarrowwidth="narrow" endarrowlength="short"/>
          </v:line>
        </w:pict>
      </w:r>
    </w:p>
    <w:p w14:paraId="0F9685ED" w14:textId="77777777" w:rsidR="00BC577D" w:rsidRDefault="00BC577D">
      <w:pPr>
        <w:spacing w:line="360" w:lineRule="auto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Podpis Kierownika Projektu</w:t>
      </w:r>
    </w:p>
    <w:sectPr w:rsidR="00BC577D">
      <w:pgSz w:w="11906" w:h="16838"/>
      <w:pgMar w:top="397" w:right="397" w:bottom="198" w:left="425" w:header="708" w:footer="708" w:gutter="0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2EE8EA" w16cid:durableId="240F0A89"/>
  <w16cid:commentId w16cid:paraId="02A64D49" w16cid:durableId="240F0A8A"/>
  <w16cid:commentId w16cid:paraId="4C264185" w16cid:durableId="240F0A8B"/>
  <w16cid:commentId w16cid:paraId="6838DB84" w16cid:durableId="240F0A8C"/>
  <w16cid:commentId w16cid:paraId="18B1EE3C" w16cid:durableId="23E20D39"/>
  <w16cid:commentId w16cid:paraId="7D0D3009" w16cid:durableId="23E20D4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1DD0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1" w15:restartNumberingAfterBreak="0">
    <w:nsid w:val="2F5C27B6"/>
    <w:multiLevelType w:val="singleLevel"/>
    <w:tmpl w:val="76E0CF48"/>
    <w:lvl w:ilvl="0">
      <w:start w:val="5"/>
      <w:numFmt w:val="bullet"/>
      <w:lvlText w:val="-"/>
      <w:lvlJc w:val="left"/>
      <w:pPr>
        <w:tabs>
          <w:tab w:val="num" w:pos="495"/>
        </w:tabs>
        <w:ind w:left="495" w:hanging="360"/>
      </w:pPr>
      <w:rPr>
        <w:rFonts w:ascii="Times New Roman" w:hAnsi="Times New Roman" w:hint="default"/>
      </w:rPr>
    </w:lvl>
  </w:abstractNum>
  <w:abstractNum w:abstractNumId="2" w15:restartNumberingAfterBreak="0">
    <w:nsid w:val="5CD946FA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60957CC2"/>
    <w:multiLevelType w:val="singleLevel"/>
    <w:tmpl w:val="0415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Q1MLewMLQ0MrIwMDBT0lEKTi0uzszPAykwrwUA/Ckj8iwAAAA="/>
  </w:docVars>
  <w:rsids>
    <w:rsidRoot w:val="00744471"/>
    <w:rsid w:val="000251BF"/>
    <w:rsid w:val="0013033B"/>
    <w:rsid w:val="00216F3C"/>
    <w:rsid w:val="00363C49"/>
    <w:rsid w:val="003C6FBA"/>
    <w:rsid w:val="00444394"/>
    <w:rsid w:val="004548B3"/>
    <w:rsid w:val="00564E7E"/>
    <w:rsid w:val="00574F0D"/>
    <w:rsid w:val="00612B96"/>
    <w:rsid w:val="00744471"/>
    <w:rsid w:val="00747DA5"/>
    <w:rsid w:val="007F6F76"/>
    <w:rsid w:val="0080248C"/>
    <w:rsid w:val="00875F53"/>
    <w:rsid w:val="00880218"/>
    <w:rsid w:val="008F1F92"/>
    <w:rsid w:val="00965F63"/>
    <w:rsid w:val="00987D01"/>
    <w:rsid w:val="009955F4"/>
    <w:rsid w:val="00A74933"/>
    <w:rsid w:val="00B6278B"/>
    <w:rsid w:val="00BC47DA"/>
    <w:rsid w:val="00BC577D"/>
    <w:rsid w:val="00CB0ED4"/>
    <w:rsid w:val="00D00E7A"/>
    <w:rsid w:val="00EE44E6"/>
    <w:rsid w:val="00F52901"/>
    <w:rsid w:val="00FF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36B337A3"/>
  <w15:docId w15:val="{9D8525FA-C556-448A-80E4-DFD132059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qFormat/>
    <w:pPr>
      <w:keepNext/>
      <w:tabs>
        <w:tab w:val="left" w:pos="-720"/>
      </w:tabs>
      <w:suppressAutoHyphens/>
      <w:jc w:val="center"/>
      <w:outlineLvl w:val="0"/>
    </w:pPr>
    <w:rPr>
      <w:rFonts w:ascii="Arial" w:hAnsi="Arial"/>
      <w:b/>
      <w:spacing w:val="-2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uiPriority w:val="99"/>
    <w:semiHidden/>
    <w:unhideWhenUsed/>
    <w:rsid w:val="00875F5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75F53"/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75F53"/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75F5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75F53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75F53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75F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990</Words>
  <Characters>5944</Characters>
  <Application>Microsoft Office Word</Application>
  <DocSecurity>0</DocSecurity>
  <Lines>49</Lines>
  <Paragraphs>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G</Company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uro Rozwoju Kadr i Badań Naukowych</dc:creator>
  <cp:lastModifiedBy>Rafal Sadej</cp:lastModifiedBy>
  <cp:revision>20</cp:revision>
  <cp:lastPrinted>2000-11-09T10:54:00Z</cp:lastPrinted>
  <dcterms:created xsi:type="dcterms:W3CDTF">2016-03-01T10:20:00Z</dcterms:created>
  <dcterms:modified xsi:type="dcterms:W3CDTF">2021-04-07T05:15:00Z</dcterms:modified>
</cp:coreProperties>
</file>